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018D02" w14:textId="77777777" w:rsidR="00E4200B" w:rsidRPr="00C47C16" w:rsidRDefault="00541619" w:rsidP="00E4200B">
      <w:pPr>
        <w:pStyle w:val="ab"/>
        <w:spacing w:before="72" w:after="252"/>
      </w:pPr>
      <w:r>
        <w:rPr>
          <w:noProof/>
        </w:rPr>
      </w:r>
      <w:r>
        <w:rPr>
          <w:noProof/>
        </w:rPr>
        <w:pict w14:anchorId="18D14017">
          <v:group id="群組 555" o:spid="_x0000_s1026" style="width:439.25pt;height:29.4pt;mso-position-horizontal-relative:char;mso-position-vertical-relative:line" coordsize="55785,3733">
            <v:shapetype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五邊形 556" o:spid="_x0000_s102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cKRMUA&#10;AADcAAAADwAAAGRycy9kb3ducmV2LnhtbESPT2sCMRTE74LfITyhF9GsxX+sRpGWgkfdlnp9bl53&#10;t25etknU9dsbQehxmJnfMMt1a2pxIecrywpGwwQEcW51xYWCr8+PwRyED8gaa8uk4EYe1qtuZ4mp&#10;tlfe0yULhYgQ9ikqKENoUil9XpJBP7QNcfR+rDMYonSF1A6vEW5q+ZokU2mw4rhQYkNvJeWn7GwU&#10;mO/3E413/Vl22J/Hs/p2/PudO6Veeu1mASJQG/7Dz/ZWK5hMpvA4E4+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lwpExQAAANwAAAAPAAAAAAAAAAAAAAAAAJgCAABkcnMv&#10;ZG93bnJldi54bWxQSwUGAAAAAAQABAD1AAAAigMAAAAA&#10;" adj="18389" fillcolor="#f2f2f2 [3052]" strokecolor="white [3212]" strokeweight="1pt"/>
            <v:group id="群組 557" o:spid="_x0000_s1028" style="position:absolute;left:381;top:559;width:55404;height:3084" coordorigin="3,-501" coordsize="146,1249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BGBLMUAAADcAAAADwAAAGRycy9kb3ducmV2LnhtbESPT2vCQBTE7wW/w/KE&#10;3uomllSJriKi4kEK/gHx9sg+k2D2bciuSfz23UKhx2FmfsPMl72pREuNKy0riEcRCOLM6pJzBZfz&#10;9mMKwnlkjZVlUvAiB8vF4G2OqbYdH6k9+VwECLsUFRTe16mULivIoBvZmjh4d9sY9EE2udQNdgFu&#10;KjmOoi9psOSwUGBN64Kyx+lpFOw67Faf8aY9PO7r1+2cfF8PMSn1PuxXMxCeev8f/mvvtYIkmc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wRgSzFAAAA3AAA&#10;AA8AAAAAAAAAAAAAAAAAqgIAAGRycy9kb3ducmV2LnhtbFBLBQYAAAAABAAEAPoAAACcAw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9" type="#_x0000_t202" style="position:absolute;left:3;top:13;width:28;height:1244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lvF78A&#10;AADcAAAADwAAAGRycy9kb3ducmV2LnhtbERPz2vCMBS+D/wfwhN2W1MHnaUaRQRh7LYqg90ezbMp&#10;Ni8libX975eDsOPH93u7n2wvRvKhc6xgleUgiBunO24VXM6ntxJEiMgae8ekYKYA+93iZYuVdg/+&#10;prGOrUghHCpUYGIcKilDY8hiyNxAnLir8xZjgr6V2uMjhdtevuf5h7TYcWowONDRUHOr71bBevpx&#10;NAQ60u91bLzp5rL/mpV6XU6HDYhIU/wXP92fWkF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nyW8XvwAAANwAAAAPAAAAAAAAAAAAAAAAAJgCAABkcnMvZG93bnJl&#10;di54bWxQSwUGAAAAAAQABAD1AAAAhAMAAAAA&#10;" filled="f" stroked="f">
                <v:textbox style="mso-fit-shape-to-text:t" inset="0,0,0,0">
                  <w:txbxContent>
                    <w:p w14:paraId="0078D0FB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70D4A">
                        <w:rPr>
                          <w:rFonts w:hint="eastAsia"/>
                        </w:rPr>
                        <w:t>一</w:t>
                      </w:r>
                      <w:r w:rsidRPr="009D2CC0">
                        <w:rPr>
                          <w:rFonts w:hint="eastAsia"/>
                        </w:rPr>
                        <w:t>、單字聽寫</w:t>
                      </w:r>
                    </w:p>
                  </w:txbxContent>
                </v:textbox>
              </v:shape>
              <v:shape id="文字方塊 2" o:spid="_x0000_s1030" type="#_x0000_t202" style="position:absolute;left:37;top:-501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6NcsQA&#10;AADcAAAADwAAAGRycy9kb3ducmV2LnhtbESPQWuDQBSE74X+h+UVeil1NRCJxjWE0ELorbaX3B7u&#10;q0rct+Ju1eTXdwOBHoeZ+YYpdovpxUSj6ywrSKIYBHFtdceNgu+v99cNCOeRNfaWScGFHOzKx4cC&#10;c21n/qSp8o0IEHY5Kmi9H3IpXd2SQRfZgTh4P3Y06IMcG6lHnAPc9HIVx6k02HFYaHGgQ0v1ufo1&#10;CtLlbXj5yGg1X+t+4tM1STwlSj0/LfstCE+L/w/f20etYL3O4H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ejXLEAAAA3AAAAA8AAAAAAAAAAAAAAAAAmAIAAGRycy9k&#10;b3ducmV2LnhtbFBLBQYAAAAABAAEAPUAAACJAwAAAAA=&#10;" filled="f" stroked="f">
                <v:textbox style="mso-fit-shape-to-text:t" inset="0,0,0,0">
                  <w:txbxContent>
                    <w:p w14:paraId="3379736C" w14:textId="77777777" w:rsidR="00E4200B" w:rsidRPr="00250FCD" w:rsidRDefault="004B2C1E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寫出聽到的英文單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字</w:t>
                      </w:r>
                      <w:r w:rsidR="00250FCD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與其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中文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格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0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14:paraId="48F5B74A" w14:textId="7777777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14:paraId="598B6004" w14:textId="77777777"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14:paraId="52EF4E92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14:paraId="41A61E11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14:paraId="1CDC42A7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14:paraId="100BE168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15857BAF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CE6AE55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78BAD0D6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14:paraId="31EA9967" w14:textId="77777777"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23342A2E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32D31638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708281A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3EF74B68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14A614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14:paraId="4916B42A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2342E32E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8122597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4B38EF71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4696DE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1A67372A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070A9038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B4B6978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5719F21D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6A345B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760DFF0B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04BC1144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DEF0A5C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166D4F27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825BF0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14:paraId="11FE48C1" w14:textId="77777777" w:rsidR="000752F9" w:rsidRDefault="000752F9" w:rsidP="000752F9"/>
    <w:p w14:paraId="6339BC0C" w14:textId="77777777" w:rsidR="00E4200B" w:rsidRDefault="00541619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noProof/>
        </w:rPr>
      </w:r>
      <w:r>
        <w:rPr>
          <w:noProof/>
        </w:rPr>
        <w:pict w14:anchorId="0F0AA2EF">
          <v:group id="群組 560" o:spid="_x0000_s1031" style="width:437.5pt;height:29.4pt;mso-position-horizontal-relative:char;mso-position-vertical-relative:line" coordsize="55563,3733">
            <v:shape id="五邊形 561" o:spid="_x0000_s1032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JYjcUA&#10;AADcAAAADwAAAGRycy9kb3ducmV2LnhtbESPQWsCMRSE74L/ITzBi2hWsSqrUaSl0GPdil6fm9fd&#10;rZuXNYm6/vumIPQ4zMw3zGrTmlrcyPnKsoLxKAFBnFtdcaFg//U+XIDwAVljbZkUPMjDZt3trDDV&#10;9s47umWhEBHCPkUFZQhNKqXPSzLoR7Yhjt63dQZDlK6Q2uE9wk0tJ0kykwYrjgslNvRaUn7OrkaB&#10;Obydafo5mGfH3XU6rx+ny8/CKdXvtdsliEBt+A8/2x9awctsDH9n4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EliNxQAAANwAAAAPAAAAAAAAAAAAAAAAAJgCAABkcnMv&#10;ZG93bnJldi54bWxQSwUGAAAAAAQABAD1AAAAigMAAAAA&#10;" adj="18389" fillcolor="#f2f2f2 [3052]" strokecolor="white [3212]" strokeweight="1pt"/>
            <v:group id="群組 562" o:spid="_x0000_s1033" style="position:absolute;left:381;top:560;width:55182;height:3155" coordorigin="3,-445" coordsize="146,127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roCc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QpCu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CugJxgAAANwA&#10;AAAPAAAAAAAAAAAAAAAAAKoCAABkcnMvZG93bnJldi54bWxQSwUGAAAAAAQABAD6AAAAnQMAAAAA&#10;">
              <v:shape id="文字方塊 2" o:spid="_x0000_s1034" type="#_x0000_t202" style="position:absolute;left:3;top:2897;width:28;height:12441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E328MA&#10;AADcAAAADwAAAGRycy9kb3ducmV2LnhtbESPzWrDMBCE74G+g9hAb4mclLrBjRKKoVB6ixsCvS3W&#10;xjK1VkZS/PP2VaDQ4zAz3zD742Q7MZAPrWMFm3UGgrh2uuVGwfnrfbUDESKyxs4xKZgpwPHwsNhj&#10;od3IJxqq2IgE4VCgAhNjX0gZakMWw9r1xMm7Om8xJukbqT2OCW47uc2yXFpsOS0Y7Kk0VP9UN6vg&#10;Zbo46gOV9H0dam/aedd9zko9Lqe3VxCRpvgf/mt/aAXP+RPcz6QjIA+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E328MAAADcAAAADwAAAAAAAAAAAAAAAACYAgAAZHJzL2Rv&#10;d25yZXYueG1sUEsFBgAAAAAEAAQA9QAAAIgDAAAAAA==&#10;" filled="f" stroked="f">
                <v:textbox style="mso-fit-shape-to-text:t" inset="0,0,0,0">
                  <w:txbxContent>
                    <w:p w14:paraId="266AAC9C" w14:textId="77777777" w:rsidR="00E4200B" w:rsidRPr="00AD3D1D" w:rsidRDefault="004B2C1E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二、對話翻譯</w:t>
                      </w:r>
                    </w:p>
                  </w:txbxContent>
                </v:textbox>
              </v:shape>
              <v:shape id="文字方塊 2" o:spid="_x0000_s1035" type="#_x0000_t202" style="position:absolute;left:37;top:-445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PoUcUA&#10;AADcAAAADwAAAGRycy9kb3ducmV2LnhtbESPQWvCQBSE70L/w/IKXqTZRGpoU1cRsVB6M3rx9th9&#10;TUKzb0N2TaK/vlso9DjMzDfMejvZVgzU+8axgixJQRBrZxquFJxP708vIHxANtg6JgU38rDdPMzW&#10;WBg38pGGMlQiQtgXqKAOoSuk9Lomiz5xHXH0vlxvMUTZV9L0OEa4beUyTXNpseG4UGNH+5r0d3m1&#10;CvLp0C0+X2k53nU78OWeZYEypeaP0+4NRKAp/If/2h9GwSp/ht8z8Qj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c+hRxQAAANwAAAAPAAAAAAAAAAAAAAAAAJgCAABkcnMv&#10;ZG93bnJldi54bWxQSwUGAAAAAAQABAD1AAAAigMAAAAA&#10;" filled="f" stroked="f">
                <v:textbox style="mso-fit-shape-to-text:t" inset="0,0,0,0">
                  <w:txbxContent>
                    <w:p w14:paraId="131BF9E0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</w:t>
                      </w:r>
                      <w:r w:rsidR="00F534DC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標號的句子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翻譯成中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8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38F01172" w14:textId="61FDDBC8" w:rsidR="00993249" w:rsidRPr="002C0321" w:rsidRDefault="00AC1D4E" w:rsidP="00D91357">
      <w:pPr>
        <w:pStyle w:val="2"/>
        <w:spacing w:line="480" w:lineRule="auto"/>
        <w:ind w:left="783" w:right="960" w:hanging="543"/>
        <w:rPr>
          <w:rFonts w:eastAsia="標楷體"/>
        </w:rPr>
      </w:pPr>
      <w:r w:rsidRPr="000D3F2C">
        <w:rPr>
          <w:rFonts w:eastAsia="標楷體" w:cs="Times New Roman"/>
        </w:rPr>
        <w:t>May</w:t>
      </w:r>
      <w:r w:rsidRPr="000D3F2C">
        <w:rPr>
          <w:rFonts w:eastAsia="標楷體" w:cs="Times New Roman"/>
        </w:rPr>
        <w:t>：</w:t>
      </w:r>
      <w:r w:rsidR="007E637C">
        <w:rPr>
          <w:rFonts w:eastAsia="標楷體" w:cs="Times New Roman" w:hint="eastAsia"/>
          <w:u w:val="single"/>
        </w:rPr>
        <w:t>Excu</w:t>
      </w:r>
      <w:r w:rsidR="00E456CB">
        <w:rPr>
          <w:rFonts w:eastAsia="標楷體" w:cs="Times New Roman"/>
          <w:u w:val="single"/>
        </w:rPr>
        <w:t>se</w:t>
      </w:r>
      <w:r w:rsidR="007E637C">
        <w:rPr>
          <w:rFonts w:eastAsia="標楷體" w:cs="Times New Roman" w:hint="eastAsia"/>
          <w:u w:val="single"/>
        </w:rPr>
        <w:t xml:space="preserve"> me. May I borrow your </w:t>
      </w:r>
      <w:proofErr w:type="gramStart"/>
      <w:r w:rsidR="008C5428">
        <w:rPr>
          <w:rFonts w:eastAsia="標楷體" w:cs="Times New Roman" w:hint="eastAsia"/>
          <w:u w:val="single"/>
        </w:rPr>
        <w:t>computer</w:t>
      </w:r>
      <w:r w:rsidR="007E637C">
        <w:rPr>
          <w:rFonts w:eastAsia="標楷體" w:cs="Times New Roman" w:hint="eastAsia"/>
          <w:u w:val="single"/>
        </w:rPr>
        <w:t>?(</w:t>
      </w:r>
      <w:proofErr w:type="gramEnd"/>
      <w:r w:rsidR="007E637C">
        <w:rPr>
          <w:rFonts w:eastAsia="標楷體" w:cs="Times New Roman" w:hint="eastAsia"/>
          <w:u w:val="single"/>
        </w:rPr>
        <w:t>1)</w:t>
      </w:r>
    </w:p>
    <w:p w14:paraId="6CDA0A45" w14:textId="77777777" w:rsidR="00490A35" w:rsidRPr="005B6400" w:rsidRDefault="00AC1D4E" w:rsidP="00490A35">
      <w:pPr>
        <w:pStyle w:val="2"/>
        <w:spacing w:line="240" w:lineRule="auto"/>
        <w:ind w:left="783" w:right="960" w:hanging="543"/>
        <w:rPr>
          <w:rFonts w:eastAsia="標楷體" w:cs="Times New Roman"/>
        </w:rPr>
      </w:pPr>
      <w:r w:rsidRPr="000D3F2C">
        <w:rPr>
          <w:rFonts w:eastAsia="標楷體" w:cs="Times New Roman"/>
        </w:rPr>
        <w:t>Jane</w:t>
      </w:r>
      <w:r w:rsidRPr="000D3F2C">
        <w:rPr>
          <w:rFonts w:eastAsia="標楷體" w:cs="Times New Roman"/>
        </w:rPr>
        <w:t>：</w:t>
      </w:r>
      <w:r w:rsidR="007E637C" w:rsidRPr="008C5428">
        <w:rPr>
          <w:rFonts w:eastAsia="標楷體" w:cs="Times New Roman" w:hint="eastAsia"/>
          <w:u w:val="single"/>
        </w:rPr>
        <w:t>I</w:t>
      </w:r>
      <w:r w:rsidR="007E637C" w:rsidRPr="008C5428">
        <w:rPr>
          <w:rFonts w:eastAsia="標楷體" w:cs="Times New Roman"/>
          <w:u w:val="single"/>
        </w:rPr>
        <w:t>’</w:t>
      </w:r>
      <w:r w:rsidR="007E637C" w:rsidRPr="008C5428">
        <w:rPr>
          <w:rFonts w:eastAsia="標楷體" w:cs="Times New Roman" w:hint="eastAsia"/>
          <w:u w:val="single"/>
        </w:rPr>
        <w:t xml:space="preserve">m sorry. </w:t>
      </w:r>
      <w:r w:rsidR="007E637C" w:rsidRPr="008C5428">
        <w:rPr>
          <w:rFonts w:eastAsia="標楷體" w:cs="Times New Roman"/>
          <w:u w:val="single"/>
        </w:rPr>
        <w:t>I</w:t>
      </w:r>
      <w:r w:rsidR="007E637C" w:rsidRPr="008C5428">
        <w:rPr>
          <w:rFonts w:eastAsia="標楷體" w:cs="Times New Roman" w:hint="eastAsia"/>
          <w:u w:val="single"/>
        </w:rPr>
        <w:t xml:space="preserve"> just lent it to my </w:t>
      </w:r>
      <w:proofErr w:type="gramStart"/>
      <w:r w:rsidR="007E637C" w:rsidRPr="008C5428">
        <w:rPr>
          <w:rFonts w:eastAsia="標楷體" w:cs="Times New Roman" w:hint="eastAsia"/>
          <w:u w:val="single"/>
        </w:rPr>
        <w:t>brother.</w:t>
      </w:r>
      <w:r w:rsidR="008C5428">
        <w:rPr>
          <w:rFonts w:eastAsia="標楷體" w:cs="Times New Roman" w:hint="eastAsia"/>
          <w:u w:val="single"/>
        </w:rPr>
        <w:t>(</w:t>
      </w:r>
      <w:proofErr w:type="gramEnd"/>
      <w:r w:rsidR="008C5428">
        <w:rPr>
          <w:rFonts w:eastAsia="標楷體" w:cs="Times New Roman" w:hint="eastAsia"/>
          <w:u w:val="single"/>
        </w:rPr>
        <w:t>2)</w:t>
      </w:r>
    </w:p>
    <w:p w14:paraId="03C8DA54" w14:textId="77777777" w:rsidR="00993249" w:rsidRPr="005B6400" w:rsidRDefault="00AC1D4E" w:rsidP="005B6400">
      <w:pPr>
        <w:pStyle w:val="2"/>
        <w:spacing w:line="480" w:lineRule="auto"/>
        <w:ind w:left="783" w:right="960" w:hanging="543"/>
        <w:rPr>
          <w:rFonts w:eastAsia="標楷體"/>
        </w:rPr>
      </w:pPr>
      <w:r w:rsidRPr="000D3F2C">
        <w:rPr>
          <w:rFonts w:eastAsia="標楷體" w:cs="Times New Roman"/>
        </w:rPr>
        <w:t>May</w:t>
      </w:r>
      <w:r w:rsidRPr="000D3F2C">
        <w:rPr>
          <w:rFonts w:eastAsia="標楷體" w:cs="Times New Roman"/>
        </w:rPr>
        <w:t>：</w:t>
      </w:r>
      <w:r w:rsidR="007E637C">
        <w:rPr>
          <w:rFonts w:eastAsia="標楷體" w:cs="Times New Roman" w:hint="eastAsia"/>
          <w:u w:val="single"/>
        </w:rPr>
        <w:t xml:space="preserve">When will he come </w:t>
      </w:r>
      <w:proofErr w:type="gramStart"/>
      <w:r w:rsidR="007E637C">
        <w:rPr>
          <w:rFonts w:eastAsia="標楷體" w:cs="Times New Roman" w:hint="eastAsia"/>
          <w:u w:val="single"/>
        </w:rPr>
        <w:t>back?</w:t>
      </w:r>
      <w:r w:rsidR="008C5428">
        <w:rPr>
          <w:rFonts w:eastAsia="標楷體" w:cs="Times New Roman" w:hint="eastAsia"/>
          <w:u w:val="single"/>
        </w:rPr>
        <w:t>(</w:t>
      </w:r>
      <w:proofErr w:type="gramEnd"/>
      <w:r w:rsidR="008C5428">
        <w:rPr>
          <w:rFonts w:eastAsia="標楷體" w:cs="Times New Roman" w:hint="eastAsia"/>
          <w:u w:val="single"/>
        </w:rPr>
        <w:t>3)</w:t>
      </w:r>
    </w:p>
    <w:p w14:paraId="4B6C734D" w14:textId="77777777" w:rsidR="00AC1D4E" w:rsidRPr="000D3F2C" w:rsidRDefault="00AC1D4E" w:rsidP="00AC1D4E">
      <w:pPr>
        <w:pStyle w:val="2"/>
        <w:spacing w:line="240" w:lineRule="auto"/>
        <w:ind w:left="783" w:right="960" w:hanging="543"/>
        <w:rPr>
          <w:rFonts w:eastAsia="標楷體" w:cs="Times New Roman"/>
        </w:rPr>
      </w:pPr>
      <w:r w:rsidRPr="000D3F2C">
        <w:rPr>
          <w:rFonts w:eastAsia="標楷體" w:cs="Times New Roman"/>
        </w:rPr>
        <w:t>Jane</w:t>
      </w:r>
      <w:r w:rsidRPr="000D3F2C">
        <w:rPr>
          <w:rFonts w:eastAsia="標楷體" w:cs="Times New Roman"/>
        </w:rPr>
        <w:t>：</w:t>
      </w:r>
      <w:r w:rsidR="007E637C" w:rsidRPr="008C5428">
        <w:rPr>
          <w:rFonts w:eastAsia="標楷體" w:cs="Times New Roman" w:hint="eastAsia"/>
          <w:u w:val="single"/>
        </w:rPr>
        <w:t xml:space="preserve">He will come back in a </w:t>
      </w:r>
      <w:proofErr w:type="gramStart"/>
      <w:r w:rsidR="007E637C" w:rsidRPr="008C5428">
        <w:rPr>
          <w:rFonts w:eastAsia="標楷體" w:cs="Times New Roman" w:hint="eastAsia"/>
          <w:u w:val="single"/>
        </w:rPr>
        <w:t>minute.</w:t>
      </w:r>
      <w:r w:rsidR="008C5428">
        <w:rPr>
          <w:rFonts w:eastAsia="標楷體" w:cs="Times New Roman" w:hint="eastAsia"/>
          <w:u w:val="single"/>
        </w:rPr>
        <w:t>(</w:t>
      </w:r>
      <w:proofErr w:type="gramEnd"/>
      <w:r w:rsidR="008C5428">
        <w:rPr>
          <w:rFonts w:eastAsia="標楷體" w:cs="Times New Roman" w:hint="eastAsia"/>
          <w:u w:val="single"/>
        </w:rPr>
        <w:t>4)</w:t>
      </w:r>
    </w:p>
    <w:p w14:paraId="1A901FF3" w14:textId="77777777" w:rsidR="00993249" w:rsidRPr="00AC1D4E" w:rsidRDefault="007E637C" w:rsidP="00AC1D4E">
      <w:pPr>
        <w:pStyle w:val="2"/>
        <w:spacing w:line="240" w:lineRule="auto"/>
        <w:ind w:left="783" w:right="960" w:hanging="543"/>
        <w:rPr>
          <w:rFonts w:eastAsia="標楷體"/>
          <w:u w:val="single"/>
        </w:rPr>
      </w:pPr>
      <w:r w:rsidRPr="000D3F2C">
        <w:rPr>
          <w:rFonts w:eastAsia="標楷體" w:cs="Times New Roman"/>
        </w:rPr>
        <w:t>May</w:t>
      </w:r>
      <w:r w:rsidRPr="000D3F2C">
        <w:rPr>
          <w:rFonts w:eastAsia="標楷體" w:cs="Times New Roman"/>
        </w:rPr>
        <w:t>：</w:t>
      </w:r>
      <w:r w:rsidRPr="008C5428">
        <w:rPr>
          <w:rFonts w:eastAsia="標楷體" w:cs="Times New Roman" w:hint="eastAsia"/>
          <w:u w:val="single"/>
        </w:rPr>
        <w:t>Do you mind if</w:t>
      </w:r>
      <w:r w:rsidR="008C5428" w:rsidRPr="008C5428">
        <w:rPr>
          <w:rFonts w:eastAsia="標楷體" w:cs="Times New Roman" w:hint="eastAsia"/>
          <w:u w:val="single"/>
        </w:rPr>
        <w:t xml:space="preserve"> I borrow it for two </w:t>
      </w:r>
      <w:proofErr w:type="gramStart"/>
      <w:r w:rsidR="008C5428" w:rsidRPr="008C5428">
        <w:rPr>
          <w:rFonts w:eastAsia="標楷體" w:cs="Times New Roman" w:hint="eastAsia"/>
          <w:u w:val="single"/>
        </w:rPr>
        <w:t>days?</w:t>
      </w:r>
      <w:r w:rsidR="008C5428">
        <w:rPr>
          <w:rFonts w:eastAsia="標楷體" w:cs="Times New Roman" w:hint="eastAsia"/>
          <w:u w:val="single"/>
        </w:rPr>
        <w:t>(</w:t>
      </w:r>
      <w:proofErr w:type="gramEnd"/>
      <w:r w:rsidR="008C5428">
        <w:rPr>
          <w:rFonts w:eastAsia="標楷體" w:cs="Times New Roman" w:hint="eastAsia"/>
          <w:u w:val="single"/>
        </w:rPr>
        <w:t>5)</w:t>
      </w:r>
    </w:p>
    <w:p w14:paraId="262671FD" w14:textId="77777777" w:rsidR="00CF46D1" w:rsidRPr="008C5428" w:rsidRDefault="000C5B15" w:rsidP="008C5428">
      <w:pPr>
        <w:pStyle w:val="2"/>
        <w:ind w:left="783" w:right="960" w:hanging="543"/>
        <w:rPr>
          <w:rFonts w:eastAsia="標楷體"/>
          <w:u w:val="single"/>
        </w:rPr>
      </w:pPr>
      <w:r w:rsidRPr="000D3F2C">
        <w:rPr>
          <w:rFonts w:eastAsia="標楷體" w:cs="Times New Roman"/>
        </w:rPr>
        <w:t>Jane</w:t>
      </w:r>
      <w:r w:rsidR="00AC1D4E" w:rsidRPr="000D3F2C">
        <w:rPr>
          <w:rFonts w:eastAsia="標楷體" w:cs="Times New Roman"/>
        </w:rPr>
        <w:t>：</w:t>
      </w:r>
      <w:r w:rsidR="008C5428">
        <w:rPr>
          <w:rFonts w:eastAsia="標楷體" w:cs="Times New Roman" w:hint="eastAsia"/>
        </w:rPr>
        <w:t>No, not at all.</w:t>
      </w:r>
    </w:p>
    <w:p w14:paraId="2BEFC00B" w14:textId="77777777" w:rsidR="00E4200B" w:rsidRDefault="00541619" w:rsidP="00153E11">
      <w:pPr>
        <w:spacing w:afterLines="50" w:after="180"/>
      </w:pPr>
      <w:r>
        <w:rPr>
          <w:noProof/>
        </w:rPr>
      </w:r>
      <w:r>
        <w:rPr>
          <w:noProof/>
        </w:rPr>
        <w:pict w14:anchorId="34D39233">
          <v:group id="群組 192" o:spid="_x0000_s1036" style="width:45.65pt;height:29.5pt;mso-position-horizontal-relative:char;mso-position-vertical-relative:line" coordorigin="711,385" coordsize="5797,3748">
            <v:shape id="圖片 575" o:spid="_x0000_s1037" type="#_x0000_t75" style="position:absolute;left:711;top:385;width:5797;height:374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xfO9jEAAAA3AAAAA8AAABkcnMvZG93bnJldi54bWxEj0FrAjEUhO+C/yE8oTfNtlQrW6PIQqEg&#10;gm5Lwdtj89wNbl6WJNX13xtB8DjMzDfMYtXbVpzJB+NYweskA0FcOW24VvD78zWegwgRWWPrmBRc&#10;KcBqORwsMNfuwns6l7EWCcIhRwVNjF0uZagashgmriNO3tF5izFJX0vt8ZLgtpVvWTaTFg2nhQY7&#10;KhqqTuW/VbAzNc22ZbUu/ObvULzLk7keM6VeRv36E0SkPj7Dj/a3VjD9mML9TDoCcnk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xfO9jEAAAA3AAAAA8AAAAAAAAAAAAAAAAA&#10;nwIAAGRycy9kb3ducmV2LnhtbFBLBQYAAAAABAAEAPcAAACQAwAAAAA=&#10;">
              <v:imagedata r:id="rId8" o:title=""/>
              <v:path arrowok="t"/>
            </v:shape>
            <v:shape id="文字方塊 2" o:spid="_x0000_s1038" type="#_x0000_t202" style="position:absolute;left:2857;top:760;width:3562;height:307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QEncIA&#10;AADcAAAADwAAAGRycy9kb3ducmV2LnhtbESPT4vCMBTE78J+h/AW9mZThVXpGkWEBfHmHwRvj+bZ&#10;lG1eSpKt7bc3guBxmJnfMMt1bxvRkQ+1YwWTLAdBXDpdc6XgfPodL0CEiKyxcUwKBgqwXn2Mllho&#10;d+cDdcdYiQThUKACE2NbSBlKQxZD5lri5N2ctxiT9JXUHu8Jbhs5zfOZtFhzWjDY0tZQ+Xf8twrm&#10;/cVRG2hL11tXelMPi2Y/KPX12W9+QETq4zv8au+0gu/5FJ5n0hGQq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lASdwgAAANwAAAAPAAAAAAAAAAAAAAAAAJgCAABkcnMvZG93&#10;bnJldi54bWxQSwUGAAAAAAQABAD1AAAAhwMAAAAA&#10;" filled="f" stroked="f">
              <v:textbox style="mso-fit-shape-to-text:t" inset="0,0,0,0">
                <w:txbxContent>
                  <w:p w14:paraId="4641C47D" w14:textId="77777777" w:rsidR="00E4200B" w:rsidRPr="00AD3D1D" w:rsidRDefault="00E4200B" w:rsidP="00E4200B">
                    <w:pPr>
                      <w:pStyle w:val="a4"/>
                      <w:rPr>
                        <w:rFonts w:eastAsia="標楷體"/>
                        <w:bCs/>
                        <w:position w:val="2"/>
                        <w:sz w:val="24"/>
                        <w:szCs w:val="24"/>
                      </w:rPr>
                    </w:pPr>
                    <w:r>
                      <w:rPr>
                        <w:rFonts w:ascii="微軟正黑體" w:eastAsia="微軟正黑體" w:hAnsi="微軟正黑體" w:cstheme="majorBidi" w:hint="eastAsia"/>
                        <w:b/>
                        <w:bCs/>
                        <w:sz w:val="28"/>
                        <w:szCs w:val="32"/>
                      </w:rPr>
                      <w:t>翻譯</w:t>
                    </w:r>
                  </w:p>
                </w:txbxContent>
              </v:textbox>
            </v:shape>
            <w10:anchorlock/>
          </v:group>
        </w:pict>
      </w:r>
    </w:p>
    <w:p w14:paraId="27A72443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1.</w:t>
      </w:r>
    </w:p>
    <w:p w14:paraId="5226F601" w14:textId="77777777" w:rsidR="00E4200B" w:rsidRPr="00CF46D1" w:rsidRDefault="00E4200B" w:rsidP="00E4200B">
      <w:pPr>
        <w:spacing w:line="240" w:lineRule="exact"/>
      </w:pPr>
    </w:p>
    <w:p w14:paraId="3BB87222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2.</w:t>
      </w:r>
    </w:p>
    <w:p w14:paraId="2DFF602A" w14:textId="77777777" w:rsidR="00E4200B" w:rsidRPr="00CF46D1" w:rsidRDefault="00E4200B" w:rsidP="00E4200B">
      <w:pPr>
        <w:spacing w:line="240" w:lineRule="exact"/>
      </w:pPr>
    </w:p>
    <w:p w14:paraId="3918EE9E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3.</w:t>
      </w:r>
    </w:p>
    <w:p w14:paraId="0C87088E" w14:textId="77777777" w:rsidR="00E4200B" w:rsidRPr="00CF46D1" w:rsidRDefault="00E4200B" w:rsidP="00E4200B">
      <w:pPr>
        <w:spacing w:line="240" w:lineRule="exact"/>
      </w:pPr>
    </w:p>
    <w:p w14:paraId="335FEB4E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4.</w:t>
      </w:r>
    </w:p>
    <w:p w14:paraId="01D2E043" w14:textId="77777777" w:rsidR="00E4200B" w:rsidRPr="00CF46D1" w:rsidRDefault="00E4200B" w:rsidP="00E4200B">
      <w:pPr>
        <w:spacing w:line="240" w:lineRule="exact"/>
      </w:pPr>
    </w:p>
    <w:p w14:paraId="11F2246A" w14:textId="77777777" w:rsidR="00E4200B" w:rsidRPr="002C0321" w:rsidRDefault="002C0321" w:rsidP="002C0321">
      <w:pPr>
        <w:pStyle w:val="ae"/>
        <w:spacing w:after="36"/>
        <w:ind w:left="480" w:right="1320"/>
      </w:pPr>
      <w:r w:rsidRPr="00CF46D1">
        <w:rPr>
          <w:rFonts w:hint="eastAsia"/>
          <w:color w:val="auto"/>
        </w:rPr>
        <w:t>5.</w:t>
      </w:r>
    </w:p>
    <w:p w14:paraId="116BA139" w14:textId="77777777" w:rsidR="002C0321" w:rsidRPr="004E3BD0" w:rsidRDefault="002C0321" w:rsidP="004E3BD0">
      <w:pPr>
        <w:spacing w:line="360" w:lineRule="auto"/>
      </w:pPr>
    </w:p>
    <w:p w14:paraId="6914C05A" w14:textId="77777777" w:rsidR="00E4200B" w:rsidRDefault="00541619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noProof/>
        </w:rPr>
      </w:r>
      <w:r>
        <w:rPr>
          <w:noProof/>
        </w:rPr>
        <w:pict w14:anchorId="15A72127">
          <v:group id="群組 565" o:spid="_x0000_s1039" style="width:437.5pt;height:29.4pt;mso-position-horizontal-relative:char;mso-position-vertical-relative:line" coordsize="55564,3733">
            <v:shape id="五邊形 566" o:spid="_x0000_s104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fvA+cUA&#10;AADcAAAADwAAAGRycy9kb3ducmV2LnhtbESPQWvCQBSE74X+h+UJXopuKholukppKfRY06LXZ/aZ&#10;RLNv091V4793C4LHYWa+YRarzjTiTM7XlhW8DhMQxIXVNZcKfn8+BzMQPiBrbCyTgit5WC2fnxaY&#10;aXvhNZ3zUIoIYZ+hgiqENpPSFxUZ9EPbEkdvb53BEKUrpXZ4iXDTyFGSpNJgzXGhwpbeKyqO+cko&#10;MJuPI42/X6b5dn0aT5vr7u8wc0r1e93bHESgLjzC9/aXVjBJU/g/E4+AX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+8D5xQAAANwAAAAPAAAAAAAAAAAAAAAAAJgCAABkcnMv&#10;ZG93bnJldi54bWxQSwUGAAAAAAQABAD1AAAAigMAAAAA&#10;" adj="18389" fillcolor="#f2f2f2 [3052]" strokecolor="white [3212]" strokeweight="1pt"/>
            <v:group id="群組 567" o:spid="_x0000_s1041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n1Lkc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aPxB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J9S5HFAAAA3AAA&#10;AA8AAAAAAAAAAAAAAAAAqgIAAGRycy9kb3ducmV2LnhtbFBLBQYAAAAABAAEAPoAAACcAwAAAAA=&#10;">
              <v:shape id="文字方塊 2" o:spid="_x0000_s1042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aWlqr8A&#10;AADcAAAADwAAAGRycy9kb3ducmV2LnhtbERPz2vCMBS+D/wfwhN2W1MHq6UaRQRh7LYqg90ezbMp&#10;Ni8libX975fDwOPH93u7n2wvRvKhc6xgleUgiBunO24VXM6ntxJEiMgae8ekYKYA+93iZYuVdg/+&#10;prGOrUghHCpUYGIcKilDY8hiyNxAnLir8xZjgr6V2uMjhdtevud5IS12nBoMDnQ01Nzqu1Wwnn4c&#10;DYGO9HsdG2+6uey/ZqVel9NhAyLSFJ/if/enVvB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ppaWqvwAAANwAAAAPAAAAAAAAAAAAAAAAAJgCAABkcnMvZG93bnJl&#10;di54bWxQSwUGAAAAAAQABAD1AAAAhAMAAAAA&#10;" filled="f" stroked="f">
                <v:textbox style="mso-fit-shape-to-text:t" inset="0,0,0,0">
                  <w:txbxContent>
                    <w:p w14:paraId="1BA50FAA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對話朗讀</w:t>
                      </w:r>
                    </w:p>
                  </w:txbxContent>
                </v:textbox>
              </v:shape>
              <v:shape id="文字方塊 2" o:spid="_x0000_s1043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JHz8MA&#10;AADcAAAADwAAAGRycy9kb3ducmV2LnhtbESPQYvCMBSE74L/IbwFL6JpBYvtGkUWBfG26sXbo3nb&#10;lm1eSpNtq7/eCMIeh5n5hllvB1OLjlpXWVYQzyMQxLnVFRcKrpfDbAXCeWSNtWVScCcH2814tMZM&#10;256/qTv7QgQIuwwVlN43mZQuL8mgm9uGOHg/tjXog2wLqVvsA9zUchFFiTRYcVgosaGvkvLf859R&#10;kAz7ZnpKadE/8rrj2yOOPcVKTT6G3ScIT4P/D7/bR61gmaTwOhOOgNw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nJHz8MAAADcAAAADwAAAAAAAAAAAAAAAACYAgAAZHJzL2Rv&#10;d25yZXYueG1sUEsFBgAAAAAEAAQA9QAAAIgDAAAAAA==&#10;" filled="f" stroked="f">
                <v:textbox style="mso-fit-shape-to-text:t" inset="0,0,0,0">
                  <w:txbxContent>
                    <w:p w14:paraId="6373794C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proofErr w:type="gramStart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唸</w:t>
                      </w:r>
                      <w:proofErr w:type="gramEnd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出第二大題的英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對話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14:paraId="29B63EEC" w14:textId="77777777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14:paraId="5C2422D2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7158C23B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75203982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04B159A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0B88AC03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14:paraId="153B9455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14:paraId="182CCC08" w14:textId="77777777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14:paraId="4F98A67F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E3829E8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BAC85F8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49C4904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AAA1B0F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14:paraId="4ADCEAE9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14:paraId="099C0B27" w14:textId="77777777" w:rsidR="000C27FA" w:rsidRDefault="000C27FA" w:rsidP="00E4200B">
      <w:pPr>
        <w:spacing w:line="360" w:lineRule="auto"/>
      </w:pPr>
    </w:p>
    <w:p w14:paraId="42648C24" w14:textId="77777777" w:rsidR="00E4200B" w:rsidRDefault="00541619" w:rsidP="00E4200B">
      <w:pPr>
        <w:spacing w:line="360" w:lineRule="auto"/>
      </w:pPr>
      <w:r>
        <w:rPr>
          <w:noProof/>
        </w:rPr>
      </w:r>
      <w:r>
        <w:rPr>
          <w:noProof/>
        </w:rPr>
        <w:pict w14:anchorId="364D5A44">
          <v:group id="群組 193" o:spid="_x0000_s1044" style="width:437.5pt;height:29.4pt;mso-position-horizontal-relative:char;mso-position-vertical-relative:line" coordsize="55564,3733">
            <v:shape id="五邊形 194" o:spid="_x0000_s104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nK8MA&#10;AADcAAAADwAAAGRycy9kb3ducmV2LnhtbERPTWvCQBC9F/wPyxS8FN0ooWp0FWkp9FhT0euYHZPU&#10;7GzcXTX++25B6G0e73MWq8404krO15YVjIYJCOLC6ppLBdvvj8EUhA/IGhvLpOBOHlbL3tMCM21v&#10;vKFrHkoRQ9hnqKAKoc2k9EVFBv3QtsSRO1pnMEToSqkd3mK4aeQ4SV6lwZpjQ4UtvVVUnPKLUWB2&#10;7ydKv14m+X5zSSfN/XD+mTql+s/deg4iUBf+xQ/3p47zZyn8PRMvkM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nK8MAAADcAAAADwAAAAAAAAAAAAAAAACYAgAAZHJzL2Rv&#10;d25yZXYueG1sUEsFBgAAAAAEAAQA9QAAAIgDAAAAAA==&#10;" adj="18389" fillcolor="#f2f2f2 [3052]" strokecolor="white [3212]" strokeweight="1pt"/>
            <v:group id="群組 195" o:spid="_x0000_s1046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7msQ8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5xT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zuaxDwwAAANwAAAAP&#10;AAAAAAAAAAAAAAAAAKoCAABkcnMvZG93bnJldi54bWxQSwUGAAAAAAQABAD6AAAAmgMAAAAA&#10;">
              <v:shape id="文字方塊 2" o:spid="_x0000_s1047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SxIfb8A&#10;AADcAAAADwAAAGRycy9kb3ducmV2LnhtbERPS4vCMBC+L/gfwgje1lQPPqpRRBDEm+4ieBuasSk2&#10;k5LE2v57s7DgbT6+56y3na1FSz5UjhVMxhkI4sLpiksFvz+H7wWIEJE11o5JQU8BtpvB1xpz7V58&#10;pvYSS5FCOOSowMTY5FKGwpDFMHYNceLuzluMCfpSao+vFG5rOc2ymbRYcWow2NDeUPG4PK2CeXd1&#10;1ATa0+3eFt5U/aI+9UqNht1uBSJSFz/if/dRp/nLGfw9ky6Qm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ZLEh9vwAAANwAAAAPAAAAAAAAAAAAAAAAAJgCAABkcnMvZG93bnJl&#10;di54bWxQSwUGAAAAAAQABAD1AAAAhAMAAAAA&#10;" filled="f" stroked="f">
                <v:textbox style="mso-fit-shape-to-text:t" inset="0,0,0,0">
                  <w:txbxContent>
                    <w:p w14:paraId="29D96D5D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四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對話</w:t>
                      </w:r>
                      <w:r>
                        <w:rPr>
                          <w:rFonts w:ascii="微軟正黑體" w:hAnsi="微軟正黑體"/>
                        </w:rPr>
                        <w:t>選擇</w:t>
                      </w:r>
                    </w:p>
                  </w:txbxContent>
                </v:textbox>
              </v:shape>
              <v:shape id="文字方塊 2" o:spid="_x0000_s1048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uqGMAA&#10;AADcAAAADwAAAGRycy9kb3ducmV2LnhtbERPy6rCMBDdX/AfwghuLprWhVerUUQUxJ2PjbuhGdti&#10;MylNbKtfbwTh7uZwnrNYdaYUDdWusKwgHkUgiFOrC84UXM674RSE88gaS8uk4EkOVsvezwITbVs+&#10;UnPymQgh7BJUkHtfJVK6NCeDbmQr4sDdbG3QB1hnUtfYhnBTynEUTaTBgkNDjhVtckrvp4dRMOm2&#10;1e9hRuP2lZYNX19x7ClWatDv1nMQnjr/L/669zrMn/3B55lwgVy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vuqGMAAAADcAAAADwAAAAAAAAAAAAAAAACYAgAAZHJzL2Rvd25y&#10;ZXYueG1sUEsFBgAAAAAEAAQA9QAAAIUDAAAAAA==&#10;" filled="f" stroked="f">
                <v:textbox style="mso-fit-shape-to-text:t" inset="0,0,0,0">
                  <w:txbxContent>
                    <w:p w14:paraId="1FA67FAA" w14:textId="30815F29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依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第二大題</w:t>
                      </w: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的對話回答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問題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</w:t>
                      </w:r>
                      <w:r w:rsidR="00E456CB">
                        <w:rPr>
                          <w:rFonts w:eastAsia="標楷體" w:hint="eastAsia"/>
                          <w:sz w:val="28"/>
                          <w:szCs w:val="28"/>
                        </w:rPr>
                        <w:t>題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26612B07" w14:textId="77777777" w:rsidR="0014220C" w:rsidRPr="0014220C" w:rsidRDefault="00AC1D4E" w:rsidP="0014220C">
      <w:pPr>
        <w:pStyle w:val="a"/>
        <w:ind w:left="1264" w:hanging="1120"/>
      </w:pPr>
      <w:r>
        <w:rPr>
          <w:rFonts w:hint="eastAsia"/>
        </w:rPr>
        <w:t xml:space="preserve">What </w:t>
      </w:r>
      <w:r w:rsidR="008C5428">
        <w:rPr>
          <w:rFonts w:hint="eastAsia"/>
        </w:rPr>
        <w:t>did May want to borrow</w:t>
      </w:r>
      <w:r>
        <w:rPr>
          <w:rFonts w:hint="eastAsia"/>
        </w:rPr>
        <w:t>?</w:t>
      </w:r>
      <w:r w:rsidR="002C75BA">
        <w:rPr>
          <w:rFonts w:hint="eastAsia"/>
        </w:rPr>
        <w:t xml:space="preserve"> </w:t>
      </w:r>
      <w:r w:rsidR="00E4200B" w:rsidRPr="00CD0A75">
        <w:t xml:space="preserve">(1) </w:t>
      </w:r>
      <w:r w:rsidR="008C5428">
        <w:rPr>
          <w:rFonts w:hint="eastAsia"/>
        </w:rPr>
        <w:t>A computer</w:t>
      </w:r>
      <w:r w:rsidR="008733A0">
        <w:rPr>
          <w:rFonts w:hint="eastAsia"/>
        </w:rPr>
        <w:t xml:space="preserve"> </w:t>
      </w:r>
      <w:r w:rsidR="008733A0">
        <w:t>(2)</w:t>
      </w:r>
      <w:r>
        <w:rPr>
          <w:rFonts w:hint="eastAsia"/>
        </w:rPr>
        <w:t xml:space="preserve"> </w:t>
      </w:r>
      <w:r w:rsidR="008C5428">
        <w:rPr>
          <w:rFonts w:hint="eastAsia"/>
        </w:rPr>
        <w:t>A bike</w:t>
      </w:r>
      <w:r w:rsidR="00CF46D1">
        <w:t xml:space="preserve"> (3) </w:t>
      </w:r>
      <w:r w:rsidR="008C5428">
        <w:rPr>
          <w:rFonts w:hint="eastAsia"/>
        </w:rPr>
        <w:t>A book</w:t>
      </w:r>
    </w:p>
    <w:p w14:paraId="78BC7F3C" w14:textId="77777777" w:rsidR="00477A68" w:rsidRPr="00E4200B" w:rsidRDefault="005B7147" w:rsidP="00631D2F">
      <w:pPr>
        <w:pStyle w:val="a"/>
        <w:ind w:left="1264" w:hanging="1120"/>
      </w:pPr>
      <w:r>
        <w:rPr>
          <w:rFonts w:hint="eastAsia"/>
        </w:rPr>
        <w:t>Will Jane lend</w:t>
      </w:r>
      <w:r w:rsidR="008C5428">
        <w:rPr>
          <w:rFonts w:hint="eastAsia"/>
        </w:rPr>
        <w:t xml:space="preserve"> her computer to May?</w:t>
      </w:r>
      <w:r w:rsidR="006217F6">
        <w:t xml:space="preserve"> (1) </w:t>
      </w:r>
      <w:r w:rsidR="008C5428">
        <w:rPr>
          <w:rFonts w:hint="eastAsia"/>
        </w:rPr>
        <w:t>Yes</w:t>
      </w:r>
      <w:r w:rsidR="006217F6">
        <w:t xml:space="preserve"> (2)</w:t>
      </w:r>
      <w:r w:rsidR="008C5428">
        <w:rPr>
          <w:rFonts w:hint="eastAsia"/>
        </w:rPr>
        <w:t xml:space="preserve"> No</w:t>
      </w:r>
      <w:r w:rsidR="006217F6">
        <w:t xml:space="preserve"> </w:t>
      </w:r>
      <w:r w:rsidR="00E4200B">
        <w:t xml:space="preserve">(3) </w:t>
      </w:r>
      <w:r w:rsidR="008C5428">
        <w:rPr>
          <w:rFonts w:hint="eastAsia"/>
        </w:rPr>
        <w:t xml:space="preserve">We </w:t>
      </w:r>
      <w:r w:rsidR="008C5428">
        <w:t>don’t</w:t>
      </w:r>
      <w:r w:rsidR="008C5428">
        <w:rPr>
          <w:rFonts w:hint="eastAsia"/>
        </w:rPr>
        <w:t xml:space="preserve"> know.</w:t>
      </w:r>
    </w:p>
    <w:p w14:paraId="726A1CE0" w14:textId="77777777" w:rsidR="00C515F1" w:rsidRDefault="00C515F1" w:rsidP="00E64733">
      <w:pPr>
        <w:pStyle w:val="ab"/>
        <w:spacing w:before="72" w:after="252"/>
        <w:sectPr w:rsidR="00C515F1" w:rsidSect="00687616">
          <w:headerReference w:type="default" r:id="rId9"/>
          <w:footerReference w:type="even" r:id="rId10"/>
          <w:footerReference w:type="default" r:id="rId11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14:paraId="6BE2B5C8" w14:textId="0873A37E" w:rsidR="00916D3E" w:rsidRPr="00E64733" w:rsidRDefault="00541619" w:rsidP="00E64733">
      <w:pPr>
        <w:pStyle w:val="ab"/>
        <w:spacing w:before="72" w:after="252"/>
      </w:pPr>
      <w:r>
        <w:rPr>
          <w:noProof/>
        </w:rPr>
      </w:r>
      <w:r w:rsidR="00DC46FC">
        <w:rPr>
          <w:noProof/>
        </w:rPr>
        <w:pict w14:anchorId="41C83691">
          <v:group id="群組 20" o:spid="_x0000_s1049" style="width:417.95pt;height:46.8pt;mso-position-horizontal-relative:char;mso-position-vertical-relative:line" coordsize="53081,5944">
            <v:shape id="五邊形 21" o:spid="_x0000_s105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0Wq8QA&#10;AADbAAAADwAAAGRycy9kb3ducmV2LnhtbESPQWvCQBSE70L/w/IKXqRuFGkkdZWiCB41Snt9zb4m&#10;qdm3cXfV+O/dguBxmJlvmNmiM424kPO1ZQWjYQKCuLC65lLBYb9+m4LwAVljY5kU3MjDYv7Sm2Gm&#10;7ZV3dMlDKSKEfYYKqhDaTEpfVGTQD21LHL1f6wyGKF0ptcNrhJtGjpPkXRqsOS5U2NKyouKYn40C&#10;87U60mQ7SPPv3XmSNref09/UKdV/7T4/QATqwjP8aG+0gvEI/r/EHyD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7dFqvEAAAA2wAAAA8AAAAAAAAAAAAAAAAAmAIAAGRycy9k&#10;b3ducmV2LnhtbFBLBQYAAAAABAAEAPUAAACJAwAAAAA=&#10;" adj="18389" fillcolor="#f2f2f2 [3052]" strokecolor="white [3212]" strokeweight="1pt"/>
            <v:group id="群組 22" o:spid="_x0000_s1051" style="position:absolute;top:560;width:53081;height:5384" coordorigin="2,-435" coordsize="140,2180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<v:shape id="文字方塊 2" o:spid="_x0000_s1052" type="#_x0000_t202" style="position:absolute;left:2;top:-178;width:29;height:12447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SWw8IA&#10;AADbAAAADwAAAGRycy9kb3ducmV2LnhtbESPzWrDMBCE74W8g9hAb40cB1rjRAkhUCi5NS2B3BZr&#10;bZlYKyMp/nn7qlDocZiZb5jdYbKdGMiH1rGC9SoDQVw53XKj4Pvr/aUAESKyxs4xKZgpwGG/eNph&#10;qd3InzRcYiMShEOJCkyMfSllqAxZDCvXEyevdt5iTNI3UnscE9x2Ms+yV2mx5bRgsKeToep+eVgF&#10;b9PVUR/oRLd6qLxp56I7z0o9L6fjFkSkKf6H/9ofWkG+gd8v6QfI/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VJbDwgAAANsAAAAPAAAAAAAAAAAAAAAAAJgCAABkcnMvZG93&#10;bnJldi54bWxQSwUGAAAAAAQABAD1AAAAhwMAAAAA&#10;" filled="f" stroked="f">
                <v:textbox style="mso-fit-shape-to-text:t" inset="0,0,0,0">
                  <w:txbxContent>
                    <w:p w14:paraId="2BD6802C" w14:textId="77777777" w:rsidR="00916D3E" w:rsidRPr="00AD3D1D" w:rsidRDefault="00916D3E" w:rsidP="00E64733">
                      <w:pPr>
                        <w:pStyle w:val="ab"/>
                        <w:spacing w:beforeLines="0" w:afterLines="0"/>
                        <w:ind w:left="74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B2384">
                        <w:rPr>
                          <w:rFonts w:ascii="微軟正黑體" w:hAnsi="微軟正黑體" w:hint="eastAsia"/>
                        </w:rPr>
                        <w:t>一、句子變化</w:t>
                      </w:r>
                    </w:p>
                  </w:txbxContent>
                </v:textbox>
              </v:shape>
              <v:shape id="文字方塊 2" o:spid="_x0000_s1053" type="#_x0000_t202" style="position:absolute;left:37;top:-435;width:105;height:2180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uOJMMA&#10;AADbAAAADwAAAGRycy9kb3ducmV2LnhtbESPQWvCQBSE7wX/w/KEXopuEkr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juOJMMAAADbAAAADwAAAAAAAAAAAAAAAACYAgAAZHJzL2Rv&#10;d25yZXYueG1sUEsFBgAAAAAEAAQA9QAAAIgDAAAAAA==&#10;" filled="f" stroked="f">
                <v:textbox style="mso-fit-shape-to-text:t" inset="0,0,0,0">
                  <w:txbxContent>
                    <w:p w14:paraId="34A58AFB" w14:textId="63F18333" w:rsidR="00916D3E" w:rsidRPr="002F1E5F" w:rsidRDefault="00916D3E" w:rsidP="00916D3E">
                      <w:pPr>
                        <w:pStyle w:val="a4"/>
                        <w:rPr>
                          <w:rFonts w:eastAsia="標楷體" w:hint="eastAsia"/>
                          <w:bCs/>
                          <w:position w:val="2"/>
                          <w:sz w:val="24"/>
                          <w:szCs w:val="24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</w:rPr>
                        <w:t>依提示重組或改寫句子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（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1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6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、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3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7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共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7364B5F6" w14:textId="77777777" w:rsidR="00A9079E" w:rsidRPr="002C75BA" w:rsidRDefault="006D06E2" w:rsidP="002C75BA">
      <w:pPr>
        <w:pStyle w:val="ad"/>
        <w:numPr>
          <w:ilvl w:val="0"/>
          <w:numId w:val="4"/>
        </w:numPr>
        <w:spacing w:after="72"/>
        <w:ind w:leftChars="0"/>
        <w:rPr>
          <w:color w:val="000000"/>
        </w:rPr>
      </w:pPr>
      <w:r>
        <w:rPr>
          <w:rFonts w:hint="eastAsia"/>
        </w:rPr>
        <w:t xml:space="preserve">? / if / days / do / a / few / you / borrow / mind / I / your bike / for </w:t>
      </w:r>
      <w:r w:rsidR="00370106" w:rsidRPr="001053EA">
        <w:t>(</w:t>
      </w:r>
      <w:r>
        <w:rPr>
          <w:rFonts w:hint="eastAsia"/>
        </w:rPr>
        <w:t>重組</w:t>
      </w:r>
      <w:r w:rsidRPr="00181856">
        <w:rPr>
          <w:rFonts w:hint="eastAsia"/>
        </w:rPr>
        <w:t>句子</w:t>
      </w:r>
      <w:r w:rsidR="00370106" w:rsidRPr="001053EA">
        <w:t>)</w:t>
      </w:r>
    </w:p>
    <w:p w14:paraId="79A58564" w14:textId="77777777" w:rsidR="00916D3E" w:rsidRDefault="00916D3E" w:rsidP="00F06BCB">
      <w:pPr>
        <w:pStyle w:val="ae"/>
        <w:spacing w:after="36" w:line="276" w:lineRule="auto"/>
        <w:ind w:left="480" w:right="1320"/>
      </w:pPr>
    </w:p>
    <w:p w14:paraId="5DFB443D" w14:textId="77777777" w:rsidR="00F06BCB" w:rsidRPr="00F06BCB" w:rsidRDefault="00F06BCB" w:rsidP="00F06BCB"/>
    <w:p w14:paraId="0B75BC31" w14:textId="77777777"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 xml:space="preserve">. </w:t>
      </w:r>
      <w:r w:rsidR="00FC6F91">
        <w:rPr>
          <w:rFonts w:hint="eastAsia"/>
        </w:rPr>
        <w:t>wonderful</w:t>
      </w:r>
      <w:r w:rsidR="00FC6F91">
        <w:t xml:space="preserve"> / </w:t>
      </w:r>
      <w:r w:rsidR="00FC6F91">
        <w:rPr>
          <w:rFonts w:hint="eastAsia"/>
        </w:rPr>
        <w:t>pictures</w:t>
      </w:r>
      <w:r w:rsidR="00370106" w:rsidRPr="001053EA">
        <w:t xml:space="preserve"> </w:t>
      </w:r>
      <w:proofErr w:type="gramStart"/>
      <w:r w:rsidR="00370106" w:rsidRPr="001053EA">
        <w:t xml:space="preserve">/ </w:t>
      </w:r>
      <w:r w:rsidR="00FC6F91">
        <w:rPr>
          <w:rFonts w:hint="eastAsia"/>
        </w:rPr>
        <w:t>.</w:t>
      </w:r>
      <w:proofErr w:type="gramEnd"/>
      <w:r w:rsidR="00370106" w:rsidRPr="001053EA">
        <w:t xml:space="preserve"> / </w:t>
      </w:r>
      <w:r w:rsidR="00FC6F91">
        <w:rPr>
          <w:rFonts w:hint="eastAsia"/>
        </w:rPr>
        <w:t>he</w:t>
      </w:r>
      <w:r w:rsidR="00370106" w:rsidRPr="001053EA">
        <w:t xml:space="preserve"> / </w:t>
      </w:r>
      <w:proofErr w:type="spellStart"/>
      <w:r w:rsidR="00FC6F91">
        <w:rPr>
          <w:rFonts w:hint="eastAsia"/>
        </w:rPr>
        <w:t>the</w:t>
      </w:r>
      <w:proofErr w:type="spellEnd"/>
      <w:r w:rsidR="00370106" w:rsidRPr="001053EA">
        <w:t xml:space="preserve"> / </w:t>
      </w:r>
      <w:r w:rsidR="00FC6F91">
        <w:rPr>
          <w:rFonts w:hint="eastAsia"/>
        </w:rPr>
        <w:t>in</w:t>
      </w:r>
      <w:r w:rsidR="00370106" w:rsidRPr="001053EA">
        <w:t xml:space="preserve"> / </w:t>
      </w:r>
      <w:r w:rsidR="00FC6F91">
        <w:rPr>
          <w:rFonts w:hint="eastAsia"/>
        </w:rPr>
        <w:t xml:space="preserve">looks </w:t>
      </w:r>
      <w:r w:rsidR="00370106" w:rsidRPr="001053EA">
        <w:t>(</w:t>
      </w:r>
      <w:r w:rsidR="008850F3">
        <w:rPr>
          <w:rFonts w:hint="eastAsia"/>
        </w:rPr>
        <w:t>重組</w:t>
      </w:r>
      <w:r w:rsidR="008850F3" w:rsidRPr="00181856">
        <w:rPr>
          <w:rFonts w:hint="eastAsia"/>
        </w:rPr>
        <w:t>句子</w:t>
      </w:r>
      <w:r w:rsidR="00370106" w:rsidRPr="001053EA">
        <w:t>)</w:t>
      </w:r>
    </w:p>
    <w:p w14:paraId="3EC16A15" w14:textId="77777777" w:rsidR="00916D3E" w:rsidRPr="00A9079E" w:rsidRDefault="00916D3E" w:rsidP="00F06BCB">
      <w:pPr>
        <w:pStyle w:val="ae"/>
        <w:spacing w:after="36" w:line="276" w:lineRule="auto"/>
        <w:ind w:left="480" w:right="1320"/>
      </w:pPr>
    </w:p>
    <w:p w14:paraId="1D0F9002" w14:textId="77777777" w:rsidR="00370106" w:rsidRDefault="00370106" w:rsidP="00E64733">
      <w:pPr>
        <w:pStyle w:val="ad"/>
        <w:spacing w:after="72"/>
        <w:ind w:left="144"/>
        <w:rPr>
          <w:rFonts w:eastAsia="微軟正黑體"/>
        </w:rPr>
      </w:pPr>
    </w:p>
    <w:p w14:paraId="7914512C" w14:textId="77777777" w:rsidR="00A9079E" w:rsidRPr="00E64733" w:rsidRDefault="00370106" w:rsidP="00E64733">
      <w:pPr>
        <w:pStyle w:val="ad"/>
        <w:spacing w:after="72"/>
        <w:ind w:left="144"/>
      </w:pPr>
      <w:r>
        <w:rPr>
          <w:rFonts w:hint="eastAsia"/>
          <w:sz w:val="27"/>
          <w:szCs w:val="27"/>
        </w:rPr>
        <w:t xml:space="preserve">3. </w:t>
      </w:r>
      <w:r w:rsidR="009406FF">
        <w:rPr>
          <w:rFonts w:hint="eastAsia"/>
          <w:sz w:val="27"/>
          <w:szCs w:val="27"/>
        </w:rPr>
        <w:t>yesterday</w:t>
      </w:r>
      <w:r w:rsidR="009406FF">
        <w:rPr>
          <w:sz w:val="27"/>
          <w:szCs w:val="27"/>
        </w:rPr>
        <w:t xml:space="preserve"> / </w:t>
      </w:r>
      <w:r w:rsidR="009406FF">
        <w:rPr>
          <w:rFonts w:hint="eastAsia"/>
          <w:sz w:val="27"/>
          <w:szCs w:val="27"/>
        </w:rPr>
        <w:t>I</w:t>
      </w:r>
      <w:r w:rsidR="009406FF">
        <w:rPr>
          <w:sz w:val="27"/>
          <w:szCs w:val="27"/>
        </w:rPr>
        <w:t xml:space="preserve"> </w:t>
      </w:r>
      <w:proofErr w:type="gramStart"/>
      <w:r w:rsidR="009406FF">
        <w:rPr>
          <w:sz w:val="27"/>
          <w:szCs w:val="27"/>
        </w:rPr>
        <w:t xml:space="preserve">/ </w:t>
      </w:r>
      <w:r w:rsidR="009406FF">
        <w:rPr>
          <w:rFonts w:hint="eastAsia"/>
          <w:sz w:val="27"/>
          <w:szCs w:val="27"/>
        </w:rPr>
        <w:t>.</w:t>
      </w:r>
      <w:proofErr w:type="gramEnd"/>
      <w:r w:rsidR="009406FF">
        <w:rPr>
          <w:sz w:val="27"/>
          <w:szCs w:val="27"/>
        </w:rPr>
        <w:t xml:space="preserve"> / </w:t>
      </w:r>
      <w:r w:rsidR="009406FF">
        <w:rPr>
          <w:rFonts w:hint="eastAsia"/>
          <w:sz w:val="27"/>
          <w:szCs w:val="27"/>
        </w:rPr>
        <w:t>from</w:t>
      </w:r>
      <w:r w:rsidR="009406FF">
        <w:rPr>
          <w:sz w:val="27"/>
          <w:szCs w:val="27"/>
        </w:rPr>
        <w:t xml:space="preserve"> / </w:t>
      </w:r>
      <w:r w:rsidR="009406FF">
        <w:rPr>
          <w:rFonts w:hint="eastAsia"/>
          <w:sz w:val="27"/>
          <w:szCs w:val="27"/>
        </w:rPr>
        <w:t>borrowed</w:t>
      </w:r>
      <w:r w:rsidR="009406FF">
        <w:rPr>
          <w:sz w:val="27"/>
          <w:szCs w:val="27"/>
        </w:rPr>
        <w:t xml:space="preserve"> / </w:t>
      </w:r>
      <w:r w:rsidR="009406FF">
        <w:rPr>
          <w:rFonts w:hint="eastAsia"/>
          <w:sz w:val="27"/>
          <w:szCs w:val="27"/>
        </w:rPr>
        <w:t>this pencil</w:t>
      </w:r>
      <w:r w:rsidRPr="001053EA">
        <w:rPr>
          <w:sz w:val="27"/>
          <w:szCs w:val="27"/>
        </w:rPr>
        <w:t xml:space="preserve"> / </w:t>
      </w:r>
      <w:r w:rsidR="009406FF">
        <w:rPr>
          <w:rFonts w:hint="eastAsia"/>
          <w:sz w:val="27"/>
          <w:szCs w:val="27"/>
        </w:rPr>
        <w:t>Amy</w:t>
      </w:r>
      <w:r w:rsidRPr="001053EA">
        <w:rPr>
          <w:sz w:val="27"/>
          <w:szCs w:val="27"/>
        </w:rPr>
        <w:t xml:space="preserve"> (</w:t>
      </w:r>
      <w:r w:rsidR="008850F3">
        <w:rPr>
          <w:rFonts w:hint="eastAsia"/>
        </w:rPr>
        <w:t>重組</w:t>
      </w:r>
      <w:r w:rsidR="008850F3" w:rsidRPr="00181856">
        <w:rPr>
          <w:rFonts w:hint="eastAsia"/>
        </w:rPr>
        <w:t>句子</w:t>
      </w:r>
      <w:r w:rsidRPr="001053EA">
        <w:rPr>
          <w:sz w:val="27"/>
          <w:szCs w:val="27"/>
        </w:rPr>
        <w:t>)</w:t>
      </w:r>
    </w:p>
    <w:p w14:paraId="1B7B0AE2" w14:textId="77777777" w:rsidR="00F06BCB" w:rsidRPr="00916D3E" w:rsidRDefault="002C75BA" w:rsidP="00370106">
      <w:pPr>
        <w:pStyle w:val="ae"/>
        <w:spacing w:beforeLines="50" w:before="180" w:after="36" w:line="276" w:lineRule="auto"/>
        <w:ind w:left="480" w:right="1320"/>
      </w:pPr>
      <w:r>
        <w:rPr>
          <w:rFonts w:hint="eastAsia"/>
        </w:rPr>
        <w:tab/>
      </w:r>
      <w:r>
        <w:rPr>
          <w:rFonts w:hint="eastAsia"/>
        </w:rPr>
        <w:tab/>
      </w:r>
    </w:p>
    <w:p w14:paraId="5A5D4A5B" w14:textId="77777777" w:rsidR="002C75BA" w:rsidRPr="002C75BA" w:rsidRDefault="002C75BA" w:rsidP="00D100B7">
      <w:pPr>
        <w:rPr>
          <w:rFonts w:eastAsia="標楷體"/>
          <w:u w:val="single"/>
        </w:rPr>
      </w:pPr>
    </w:p>
    <w:p w14:paraId="47FA5F1F" w14:textId="77777777" w:rsidR="00916D3E" w:rsidRPr="00E64733" w:rsidRDefault="00541619" w:rsidP="00E64733">
      <w:r>
        <w:rPr>
          <w:noProof/>
        </w:rPr>
      </w:r>
      <w:r>
        <w:rPr>
          <w:noProof/>
        </w:rPr>
        <w:pict w14:anchorId="56A7DB6B">
          <v:group id="群組 35" o:spid="_x0000_s1054" style="width:427.55pt;height:29.4pt;mso-position-horizontal-relative:char;mso-position-vertical-relative:line" coordsize="54302,3733">
            <v:shape id="五邊形 36" o:spid="_x0000_s105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0YAsQA&#10;AADbAAAADwAAAGRycy9kb3ducmV2LnhtbESPQWsCMRSE70L/Q3hCL6JZW1FZjVJaCj3WVfT63Dx3&#10;VzcvaxJ1/fdNQfA4zMw3zHzZmlpcyfnKsoLhIAFBnFtdcaFgs/7uT0H4gKyxtkwK7uRhuXjpzDHV&#10;9sYrumahEBHCPkUFZQhNKqXPSzLoB7Yhjt7BOoMhSldI7fAW4aaWb0kylgYrjgslNvRZUn7KLkaB&#10;2X6daPTbm2S71WU0qe/783HqlHrtth8zEIHa8Aw/2j9awfsY/r/EHyA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TtGALEAAAA2wAAAA8AAAAAAAAAAAAAAAAAmAIAAGRycy9k&#10;b3ducmV2LnhtbFBLBQYAAAAABAAEAPUAAACJAwAAAAA=&#10;" adj="18389" fillcolor="#f2f2f2 [3052]" strokecolor="white [3212]" strokeweight="1pt"/>
            <v:group id="群組 37" o:spid="_x0000_s1056" style="position:absolute;left:381;top:561;width:53921;height:3154" coordorigin="3,-404" coordsize="142,1277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<v:shape id="文字方塊 2" o:spid="_x0000_s1057" type="#_x0000_t202" style="position:absolute;left:3;top:2937;width:23;height:12438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mSb78A&#10;AADbAAAADwAAAGRycy9kb3ducmV2LnhtbERPW2vCMBR+H/gfwhH2tqZusJ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+KZJvvwAAANsAAAAPAAAAAAAAAAAAAAAAAJgCAABkcnMvZG93bnJl&#10;di54bWxQSwUGAAAAAAQABAD1AAAAhAMAAAAA&#10;" filled="f" stroked="f">
                <v:textbox style="mso-fit-shape-to-text:t" inset="0,0,0,0">
                  <w:txbxContent>
                    <w:p w14:paraId="7AF1437B" w14:textId="77777777" w:rsidR="00E64733" w:rsidRPr="00AD3D1D" w:rsidRDefault="00E64733" w:rsidP="00E64733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t>二、</w:t>
                      </w:r>
                      <w:r w:rsidR="00E810A4">
                        <w:rPr>
                          <w:rFonts w:ascii="微軟正黑體" w:hAnsi="微軟正黑體" w:hint="eastAsia"/>
                        </w:rPr>
                        <w:t>填充題</w:t>
                      </w:r>
                    </w:p>
                  </w:txbxContent>
                </v:textbox>
              </v:shape>
              <v:shape id="文字方塊 2" o:spid="_x0000_s1058" type="#_x0000_t202" style="position:absolute;left:37;top:-404;width:108;height:12422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O3Z8EA&#10;AADbAAAADwAAAGRycy9kb3ducmV2LnhtbESPQYvCMBSE74L/ITzBi2haB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njt2fBAAAA2wAAAA8AAAAAAAAAAAAAAAAAmAIAAGRycy9kb3du&#10;cmV2LnhtbFBLBQYAAAAABAAEAPUAAACGAwAAAAA=&#10;" filled="f" stroked="f">
                <v:textbox style="mso-fit-shape-to-text:t" inset="0,0,0,0">
                  <w:txbxContent>
                    <w:p w14:paraId="41991562" w14:textId="77777777" w:rsidR="00E64733" w:rsidRPr="00E64733" w:rsidRDefault="00E810A4" w:rsidP="00E64733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下列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空格填入適當文字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每句</w:t>
                      </w:r>
                      <w:r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6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0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731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8"/>
        <w:gridCol w:w="9123"/>
      </w:tblGrid>
      <w:tr w:rsidR="00D77D87" w:rsidRPr="001053EA" w14:paraId="61ABB6B3" w14:textId="77777777" w:rsidTr="00D77D87">
        <w:trPr>
          <w:trHeight w:val="761"/>
        </w:trPr>
        <w:tc>
          <w:tcPr>
            <w:tcW w:w="608" w:type="dxa"/>
          </w:tcPr>
          <w:p w14:paraId="6B200ED6" w14:textId="77777777" w:rsidR="00D77D87" w:rsidRPr="001053EA" w:rsidRDefault="00D77D87" w:rsidP="000318EA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1053EA">
              <w:rPr>
                <w:rFonts w:eastAsia="標楷體"/>
                <w:color w:val="000000"/>
                <w:sz w:val="28"/>
              </w:rPr>
              <w:t xml:space="preserve">1. </w:t>
            </w:r>
          </w:p>
        </w:tc>
        <w:tc>
          <w:tcPr>
            <w:tcW w:w="9123" w:type="dxa"/>
          </w:tcPr>
          <w:p w14:paraId="47E61B22" w14:textId="3C1E5D32" w:rsidR="00D77D87" w:rsidRPr="001053EA" w:rsidRDefault="008B01C5" w:rsidP="000318EA">
            <w:pPr>
              <w:spacing w:line="580" w:lineRule="exact"/>
              <w:rPr>
                <w:rFonts w:eastAsia="標楷體"/>
                <w:color w:val="000000"/>
                <w:sz w:val="28"/>
              </w:rPr>
            </w:pPr>
            <w:r w:rsidRPr="003B20B3">
              <w:rPr>
                <w:sz w:val="28"/>
                <w:szCs w:val="28"/>
              </w:rPr>
              <w:t xml:space="preserve">May I </w:t>
            </w:r>
            <w:r w:rsidR="00E456CB" w:rsidRPr="003B20B3">
              <w:rPr>
                <w:sz w:val="28"/>
                <w:szCs w:val="28"/>
              </w:rPr>
              <w:t>___</w:t>
            </w:r>
            <w:r w:rsidR="00E456CB">
              <w:rPr>
                <w:sz w:val="28"/>
                <w:szCs w:val="28"/>
              </w:rPr>
              <w:t>_______</w:t>
            </w:r>
            <w:r w:rsidR="00E456CB" w:rsidRPr="003B20B3">
              <w:rPr>
                <w:sz w:val="28"/>
                <w:szCs w:val="28"/>
              </w:rPr>
              <w:t>__</w:t>
            </w:r>
            <w:r w:rsidRPr="003B20B3">
              <w:rPr>
                <w:sz w:val="28"/>
                <w:szCs w:val="28"/>
              </w:rPr>
              <w:t xml:space="preserve"> this book </w:t>
            </w:r>
            <w:r w:rsidR="00E456CB" w:rsidRPr="003B20B3">
              <w:rPr>
                <w:sz w:val="28"/>
                <w:szCs w:val="28"/>
              </w:rPr>
              <w:t>___</w:t>
            </w:r>
            <w:r w:rsidR="00E456CB">
              <w:rPr>
                <w:sz w:val="28"/>
                <w:szCs w:val="28"/>
              </w:rPr>
              <w:t>_______</w:t>
            </w:r>
            <w:r w:rsidR="00E456CB" w:rsidRPr="003B20B3">
              <w:rPr>
                <w:sz w:val="28"/>
                <w:szCs w:val="28"/>
              </w:rPr>
              <w:t>__</w:t>
            </w:r>
            <w:r w:rsidRPr="003B20B3">
              <w:rPr>
                <w:sz w:val="28"/>
                <w:szCs w:val="28"/>
              </w:rPr>
              <w:t xml:space="preserve"> you? (</w:t>
            </w:r>
            <w:r w:rsidRPr="003B20B3">
              <w:rPr>
                <w:rFonts w:eastAsia="標楷體"/>
                <w:sz w:val="28"/>
                <w:szCs w:val="28"/>
              </w:rPr>
              <w:t>我可以跟你借這本書嗎？</w:t>
            </w:r>
            <w:r w:rsidRPr="003B20B3">
              <w:rPr>
                <w:sz w:val="28"/>
                <w:szCs w:val="28"/>
              </w:rPr>
              <w:t>)</w:t>
            </w:r>
            <w:r w:rsidRPr="003B20B3">
              <w:rPr>
                <w:sz w:val="28"/>
                <w:szCs w:val="28"/>
              </w:rPr>
              <w:t xml:space="preserve">　</w:t>
            </w:r>
          </w:p>
        </w:tc>
      </w:tr>
      <w:tr w:rsidR="00D77D87" w:rsidRPr="001053EA" w14:paraId="271D6D2C" w14:textId="77777777" w:rsidTr="00D77D87">
        <w:trPr>
          <w:trHeight w:val="131"/>
        </w:trPr>
        <w:tc>
          <w:tcPr>
            <w:tcW w:w="608" w:type="dxa"/>
          </w:tcPr>
          <w:p w14:paraId="138CD895" w14:textId="77777777" w:rsidR="00D77D87" w:rsidRPr="001053EA" w:rsidRDefault="00D77D87" w:rsidP="000318EA">
            <w:pPr>
              <w:spacing w:line="580" w:lineRule="exact"/>
              <w:jc w:val="center"/>
              <w:rPr>
                <w:rFonts w:eastAsia="標楷體"/>
                <w:sz w:val="28"/>
              </w:rPr>
            </w:pPr>
            <w:r w:rsidRPr="001053EA">
              <w:rPr>
                <w:rFonts w:eastAsia="標楷體"/>
                <w:sz w:val="28"/>
              </w:rPr>
              <w:t xml:space="preserve">2. </w:t>
            </w:r>
          </w:p>
        </w:tc>
        <w:tc>
          <w:tcPr>
            <w:tcW w:w="9123" w:type="dxa"/>
          </w:tcPr>
          <w:p w14:paraId="1D5D80A8" w14:textId="55A01561" w:rsidR="00D77D87" w:rsidRPr="001053EA" w:rsidRDefault="008B01C5" w:rsidP="000318EA">
            <w:pPr>
              <w:spacing w:line="580" w:lineRule="exact"/>
              <w:rPr>
                <w:rFonts w:eastAsia="標楷體"/>
                <w:sz w:val="28"/>
              </w:rPr>
            </w:pPr>
            <w:r w:rsidRPr="003B20B3">
              <w:rPr>
                <w:sz w:val="28"/>
                <w:szCs w:val="28"/>
              </w:rPr>
              <w:t xml:space="preserve">He will </w:t>
            </w:r>
            <w:r w:rsidR="00E456CB" w:rsidRPr="003B20B3">
              <w:rPr>
                <w:sz w:val="28"/>
                <w:szCs w:val="28"/>
              </w:rPr>
              <w:t>___</w:t>
            </w:r>
            <w:r w:rsidR="00E456CB">
              <w:rPr>
                <w:sz w:val="28"/>
                <w:szCs w:val="28"/>
              </w:rPr>
              <w:t>_______</w:t>
            </w:r>
            <w:r w:rsidR="00E456CB" w:rsidRPr="003B20B3">
              <w:rPr>
                <w:sz w:val="28"/>
                <w:szCs w:val="28"/>
              </w:rPr>
              <w:t>__</w:t>
            </w:r>
            <w:r w:rsidRPr="003B20B3">
              <w:rPr>
                <w:sz w:val="28"/>
                <w:szCs w:val="28"/>
              </w:rPr>
              <w:t xml:space="preserve"> </w:t>
            </w:r>
            <w:proofErr w:type="spellStart"/>
            <w:r w:rsidRPr="003B20B3">
              <w:rPr>
                <w:sz w:val="28"/>
                <w:szCs w:val="28"/>
                <w:u w:val="single"/>
              </w:rPr>
              <w:t>b</w:t>
            </w:r>
            <w:proofErr w:type="spellEnd"/>
            <w:r w:rsidRPr="003B20B3">
              <w:rPr>
                <w:sz w:val="28"/>
                <w:szCs w:val="28"/>
              </w:rPr>
              <w:t>_</w:t>
            </w:r>
            <w:r w:rsidR="00E456CB">
              <w:rPr>
                <w:sz w:val="28"/>
                <w:szCs w:val="28"/>
              </w:rPr>
              <w:t>_</w:t>
            </w:r>
            <w:r w:rsidRPr="003B20B3">
              <w:rPr>
                <w:sz w:val="28"/>
                <w:szCs w:val="28"/>
              </w:rPr>
              <w:t>_____ in a minute. (</w:t>
            </w:r>
            <w:r w:rsidRPr="003B20B3">
              <w:rPr>
                <w:rFonts w:eastAsia="標楷體"/>
                <w:sz w:val="28"/>
                <w:szCs w:val="28"/>
              </w:rPr>
              <w:t>他一會兒就會回</w:t>
            </w:r>
            <w:r w:rsidR="00E456CB">
              <w:rPr>
                <w:rFonts w:eastAsia="標楷體" w:hint="eastAsia"/>
                <w:sz w:val="28"/>
                <w:szCs w:val="28"/>
              </w:rPr>
              <w:t>來。</w:t>
            </w:r>
            <w:r w:rsidRPr="003B20B3">
              <w:rPr>
                <w:sz w:val="28"/>
                <w:szCs w:val="28"/>
              </w:rPr>
              <w:t>)</w:t>
            </w:r>
          </w:p>
        </w:tc>
      </w:tr>
      <w:tr w:rsidR="00D77D87" w:rsidRPr="001053EA" w14:paraId="5DACA068" w14:textId="77777777" w:rsidTr="00D77D87">
        <w:trPr>
          <w:trHeight w:val="761"/>
        </w:trPr>
        <w:tc>
          <w:tcPr>
            <w:tcW w:w="608" w:type="dxa"/>
          </w:tcPr>
          <w:p w14:paraId="2EF1F70B" w14:textId="77777777" w:rsidR="00D77D87" w:rsidRPr="001053EA" w:rsidRDefault="00D77D87" w:rsidP="000318EA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1053EA">
              <w:rPr>
                <w:rFonts w:eastAsia="標楷體"/>
                <w:color w:val="000000"/>
                <w:sz w:val="28"/>
              </w:rPr>
              <w:t xml:space="preserve">3. </w:t>
            </w:r>
          </w:p>
        </w:tc>
        <w:tc>
          <w:tcPr>
            <w:tcW w:w="9123" w:type="dxa"/>
          </w:tcPr>
          <w:p w14:paraId="139F3478" w14:textId="5EF6AFCE" w:rsidR="00D77D87" w:rsidRPr="001053EA" w:rsidRDefault="00E456CB" w:rsidP="000318EA">
            <w:pPr>
              <w:spacing w:line="580" w:lineRule="exact"/>
              <w:rPr>
                <w:rFonts w:eastAsia="標楷體"/>
                <w:color w:val="000000"/>
                <w:sz w:val="28"/>
              </w:rPr>
            </w:pPr>
            <w:r w:rsidRPr="003B20B3">
              <w:rPr>
                <w:sz w:val="28"/>
                <w:szCs w:val="28"/>
              </w:rPr>
              <w:t>___</w:t>
            </w:r>
            <w:r>
              <w:rPr>
                <w:sz w:val="28"/>
                <w:szCs w:val="28"/>
              </w:rPr>
              <w:t>_______</w:t>
            </w:r>
            <w:r w:rsidRPr="003B20B3">
              <w:rPr>
                <w:sz w:val="28"/>
                <w:szCs w:val="28"/>
              </w:rPr>
              <w:t>__</w:t>
            </w:r>
            <w:r w:rsidR="008B01C5" w:rsidRPr="003B20B3">
              <w:rPr>
                <w:sz w:val="28"/>
                <w:szCs w:val="28"/>
              </w:rPr>
              <w:t xml:space="preserve"> will she </w:t>
            </w:r>
            <w:r w:rsidRPr="003B20B3">
              <w:rPr>
                <w:sz w:val="28"/>
                <w:szCs w:val="28"/>
              </w:rPr>
              <w:t>___</w:t>
            </w:r>
            <w:r>
              <w:rPr>
                <w:sz w:val="28"/>
                <w:szCs w:val="28"/>
              </w:rPr>
              <w:t>_______</w:t>
            </w:r>
            <w:r w:rsidRPr="003B20B3">
              <w:rPr>
                <w:sz w:val="28"/>
                <w:szCs w:val="28"/>
              </w:rPr>
              <w:t>__</w:t>
            </w:r>
            <w:r w:rsidR="008B01C5" w:rsidRPr="003B20B3">
              <w:rPr>
                <w:sz w:val="28"/>
                <w:szCs w:val="28"/>
              </w:rPr>
              <w:t xml:space="preserve"> back? (</w:t>
            </w:r>
            <w:r w:rsidR="008B01C5" w:rsidRPr="003B20B3">
              <w:rPr>
                <w:rFonts w:eastAsia="標楷體"/>
                <w:sz w:val="28"/>
                <w:szCs w:val="28"/>
              </w:rPr>
              <w:t>她什麼時候回來？</w:t>
            </w:r>
            <w:r w:rsidR="008B01C5" w:rsidRPr="003B20B3">
              <w:rPr>
                <w:sz w:val="28"/>
                <w:szCs w:val="28"/>
              </w:rPr>
              <w:t>)</w:t>
            </w:r>
          </w:p>
        </w:tc>
      </w:tr>
      <w:tr w:rsidR="00D77D87" w:rsidRPr="001053EA" w14:paraId="5857EF0B" w14:textId="77777777" w:rsidTr="00D77D87">
        <w:trPr>
          <w:trHeight w:val="761"/>
        </w:trPr>
        <w:tc>
          <w:tcPr>
            <w:tcW w:w="608" w:type="dxa"/>
          </w:tcPr>
          <w:p w14:paraId="42929431" w14:textId="77777777" w:rsidR="00D77D87" w:rsidRPr="001053EA" w:rsidRDefault="00D77D87" w:rsidP="000318EA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1053EA">
              <w:rPr>
                <w:rFonts w:eastAsia="標楷體"/>
                <w:color w:val="000000"/>
                <w:sz w:val="28"/>
              </w:rPr>
              <w:t xml:space="preserve">4. </w:t>
            </w:r>
          </w:p>
        </w:tc>
        <w:tc>
          <w:tcPr>
            <w:tcW w:w="9123" w:type="dxa"/>
          </w:tcPr>
          <w:p w14:paraId="0C4BF08C" w14:textId="1634F285" w:rsidR="00D77D87" w:rsidRPr="001053EA" w:rsidRDefault="008B01C5" w:rsidP="000318EA">
            <w:pPr>
              <w:spacing w:line="580" w:lineRule="exact"/>
              <w:rPr>
                <w:rFonts w:eastAsia="標楷體"/>
                <w:color w:val="000000"/>
                <w:sz w:val="28"/>
              </w:rPr>
            </w:pPr>
            <w:r w:rsidRPr="003B20B3">
              <w:rPr>
                <w:sz w:val="28"/>
                <w:szCs w:val="28"/>
              </w:rPr>
              <w:t xml:space="preserve">I </w:t>
            </w:r>
            <w:r w:rsidR="00E456CB" w:rsidRPr="003B20B3">
              <w:rPr>
                <w:sz w:val="28"/>
                <w:szCs w:val="28"/>
              </w:rPr>
              <w:t>___</w:t>
            </w:r>
            <w:r w:rsidR="00E456CB">
              <w:rPr>
                <w:sz w:val="28"/>
                <w:szCs w:val="28"/>
              </w:rPr>
              <w:t>_______</w:t>
            </w:r>
            <w:r w:rsidR="00E456CB" w:rsidRPr="003B20B3">
              <w:rPr>
                <w:sz w:val="28"/>
                <w:szCs w:val="28"/>
              </w:rPr>
              <w:t>__</w:t>
            </w:r>
            <w:r w:rsidRPr="003B20B3">
              <w:rPr>
                <w:sz w:val="28"/>
                <w:szCs w:val="28"/>
              </w:rPr>
              <w:t xml:space="preserve"> these picture</w:t>
            </w:r>
            <w:r w:rsidR="00E456CB">
              <w:rPr>
                <w:rFonts w:hint="eastAsia"/>
                <w:sz w:val="28"/>
                <w:szCs w:val="28"/>
              </w:rPr>
              <w:t>s</w:t>
            </w:r>
            <w:r w:rsidRPr="003B20B3">
              <w:rPr>
                <w:sz w:val="28"/>
                <w:szCs w:val="28"/>
              </w:rPr>
              <w:t xml:space="preserve"> </w:t>
            </w:r>
            <w:r w:rsidR="00E456CB" w:rsidRPr="003B20B3">
              <w:rPr>
                <w:sz w:val="28"/>
                <w:szCs w:val="28"/>
              </w:rPr>
              <w:t>___</w:t>
            </w:r>
            <w:r w:rsidR="00E456CB">
              <w:rPr>
                <w:sz w:val="28"/>
                <w:szCs w:val="28"/>
              </w:rPr>
              <w:t>_____</w:t>
            </w:r>
            <w:r w:rsidR="00E456CB" w:rsidRPr="003B20B3">
              <w:rPr>
                <w:sz w:val="28"/>
                <w:szCs w:val="28"/>
              </w:rPr>
              <w:t>__</w:t>
            </w:r>
            <w:r w:rsidRPr="003B20B3">
              <w:rPr>
                <w:sz w:val="28"/>
                <w:szCs w:val="28"/>
              </w:rPr>
              <w:t xml:space="preserve"> Taipei.</w:t>
            </w:r>
            <w:r>
              <w:rPr>
                <w:rFonts w:hint="eastAsia"/>
                <w:sz w:val="28"/>
                <w:szCs w:val="28"/>
              </w:rPr>
              <w:t xml:space="preserve"> </w:t>
            </w:r>
            <w:r w:rsidRPr="003B20B3">
              <w:rPr>
                <w:sz w:val="28"/>
                <w:szCs w:val="28"/>
              </w:rPr>
              <w:t>(</w:t>
            </w:r>
            <w:r w:rsidRPr="003B20B3">
              <w:rPr>
                <w:rFonts w:eastAsia="標楷體"/>
                <w:sz w:val="28"/>
                <w:szCs w:val="28"/>
              </w:rPr>
              <w:t>我在台北照了這些照片。</w:t>
            </w:r>
            <w:r w:rsidRPr="003B20B3">
              <w:rPr>
                <w:sz w:val="28"/>
                <w:szCs w:val="28"/>
              </w:rPr>
              <w:t>)</w:t>
            </w:r>
          </w:p>
        </w:tc>
      </w:tr>
      <w:tr w:rsidR="00D77D87" w:rsidRPr="001053EA" w14:paraId="5DF3A07F" w14:textId="77777777" w:rsidTr="00D77D87">
        <w:trPr>
          <w:trHeight w:val="761"/>
        </w:trPr>
        <w:tc>
          <w:tcPr>
            <w:tcW w:w="608" w:type="dxa"/>
          </w:tcPr>
          <w:p w14:paraId="407A5E13" w14:textId="77777777" w:rsidR="00D77D87" w:rsidRPr="001053EA" w:rsidRDefault="00D77D87" w:rsidP="000318EA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1053EA">
              <w:rPr>
                <w:rFonts w:eastAsia="標楷體"/>
                <w:color w:val="000000"/>
                <w:sz w:val="28"/>
              </w:rPr>
              <w:t xml:space="preserve">5. </w:t>
            </w:r>
          </w:p>
        </w:tc>
        <w:tc>
          <w:tcPr>
            <w:tcW w:w="9123" w:type="dxa"/>
          </w:tcPr>
          <w:p w14:paraId="3177DA04" w14:textId="67E35915" w:rsidR="00D77D87" w:rsidRPr="001053EA" w:rsidRDefault="008B01C5" w:rsidP="000318EA">
            <w:pPr>
              <w:spacing w:line="580" w:lineRule="exact"/>
              <w:rPr>
                <w:rFonts w:eastAsia="標楷體"/>
                <w:color w:val="000000"/>
                <w:sz w:val="28"/>
              </w:rPr>
            </w:pPr>
            <w:r w:rsidRPr="003B20B3">
              <w:rPr>
                <w:sz w:val="28"/>
                <w:szCs w:val="28"/>
              </w:rPr>
              <w:t xml:space="preserve">Ask your father </w:t>
            </w:r>
            <w:r w:rsidR="00E456CB">
              <w:rPr>
                <w:sz w:val="28"/>
                <w:szCs w:val="28"/>
              </w:rPr>
              <w:t xml:space="preserve">to </w:t>
            </w:r>
            <w:r w:rsidRPr="003B20B3">
              <w:rPr>
                <w:sz w:val="28"/>
                <w:szCs w:val="28"/>
              </w:rPr>
              <w:t>___</w:t>
            </w:r>
            <w:r w:rsidR="00E456CB">
              <w:rPr>
                <w:sz w:val="28"/>
                <w:szCs w:val="28"/>
              </w:rPr>
              <w:t>_______</w:t>
            </w:r>
            <w:r w:rsidRPr="003B20B3">
              <w:rPr>
                <w:sz w:val="28"/>
                <w:szCs w:val="28"/>
              </w:rPr>
              <w:t>__(</w:t>
            </w:r>
            <w:r w:rsidRPr="003B20B3">
              <w:rPr>
                <w:rFonts w:eastAsia="標楷體"/>
                <w:sz w:val="28"/>
                <w:szCs w:val="28"/>
              </w:rPr>
              <w:t>借</w:t>
            </w:r>
            <w:r w:rsidRPr="003B20B3">
              <w:rPr>
                <w:sz w:val="28"/>
                <w:szCs w:val="28"/>
              </w:rPr>
              <w:t xml:space="preserve">) some money </w:t>
            </w:r>
            <w:r w:rsidR="00E456CB" w:rsidRPr="003B20B3">
              <w:rPr>
                <w:sz w:val="28"/>
                <w:szCs w:val="28"/>
              </w:rPr>
              <w:t>___</w:t>
            </w:r>
            <w:r w:rsidR="00E456CB">
              <w:rPr>
                <w:sz w:val="28"/>
                <w:szCs w:val="28"/>
              </w:rPr>
              <w:t>_______</w:t>
            </w:r>
            <w:r w:rsidR="00E456CB" w:rsidRPr="003B20B3">
              <w:rPr>
                <w:sz w:val="28"/>
                <w:szCs w:val="28"/>
              </w:rPr>
              <w:t>__</w:t>
            </w:r>
            <w:r w:rsidRPr="003B20B3">
              <w:rPr>
                <w:sz w:val="28"/>
                <w:szCs w:val="28"/>
              </w:rPr>
              <w:t xml:space="preserve"> you.</w:t>
            </w:r>
          </w:p>
        </w:tc>
      </w:tr>
    </w:tbl>
    <w:p w14:paraId="66610831" w14:textId="5CC3D588" w:rsidR="00F05C98" w:rsidRPr="00DC46FC" w:rsidRDefault="00F05C98" w:rsidP="00DC46FC">
      <w:pPr>
        <w:rPr>
          <w:rFonts w:eastAsia="標楷體"/>
          <w:u w:val="single"/>
        </w:rPr>
      </w:pPr>
    </w:p>
    <w:p w14:paraId="44682092" w14:textId="1399CEED" w:rsidR="00DC46FC" w:rsidRPr="00E64733" w:rsidRDefault="00DC46FC" w:rsidP="00E64733">
      <w:pPr>
        <w:pStyle w:val="ad"/>
        <w:spacing w:after="72"/>
        <w:ind w:leftChars="0" w:left="0"/>
        <w:rPr>
          <w:rFonts w:ascii="微軟正黑體" w:eastAsia="微軟正黑體" w:hAnsi="微軟正黑體" w:hint="eastAsia"/>
        </w:rPr>
      </w:pPr>
      <w:r>
        <w:rPr>
          <w:noProof/>
        </w:rPr>
      </w:r>
      <w:r>
        <w:rPr>
          <w:noProof/>
        </w:rPr>
        <w:pict w14:anchorId="3E0FBEF8">
          <v:group id="群組 45" o:spid="_x0000_s1066" style="width:437.45pt;height:29.4pt;mso-position-horizontal-relative:char;mso-position-vertical-relative:line" coordsize="55561,3733">
            <v:shape id="五邊形 46" o:spid="_x0000_s106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trf8QA&#10;AADbAAAADwAAAGRycy9kb3ducmV2LnhtbESPQWvCQBSE74X+h+UVehHdtASV6CqlIvRYo+j1mX0m&#10;0ezbdHfV+O9dQehxmJlvmOm8M424kPO1ZQUfgwQEcWF1zaWCzXrZH4PwAVljY5kU3MjDfPb6MsVM&#10;2yuv6JKHUkQI+wwVVCG0mZS+qMigH9iWOHoH6wyGKF0ptcNrhJtGfibJUBqsOS5U2NJ3RcUpPxsF&#10;Zrs4UfrbG+W71TkdNbf933HslHp/674mIAJ14T/8bP9oBekQHl/iD5Cz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zra3/EAAAA2wAAAA8AAAAAAAAAAAAAAAAAmAIAAGRycy9k&#10;b3ducmV2LnhtbFBLBQYAAAAABAAEAPUAAACJAwAAAAA=&#10;" adj="18389" fillcolor="#f2f2f2 [3052]" strokecolor="white [3212]" strokeweight="1pt"/>
            <v:group id="群組 47" o:spid="_x0000_s1068" style="position:absolute;left:381;top:561;width:55180;height:3154" coordorigin="3,-394" coordsize="146,1277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<v:shape id="文字方塊 2" o:spid="_x0000_s1069" type="#_x0000_t202" style="position:absolute;left:3;top:2947;width:28;height:12437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/hEr8A&#10;AADbAAAADwAAAGRycy9kb3ducmV2LnhtbERPW2vCMBR+H/gfwhH2tqaOsZ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mL+ESvwAAANsAAAAPAAAAAAAAAAAAAAAAAJgCAABkcnMvZG93bnJl&#10;di54bWxQSwUGAAAAAAQABAD1AAAAhAMAAAAA&#10;" filled="f" stroked="f">
                <v:textbox style="mso-fit-shape-to-text:t" inset="0,0,0,0">
                  <w:txbxContent>
                    <w:p w14:paraId="7D1DF519" w14:textId="77777777" w:rsidR="00DC46FC" w:rsidRPr="00AD3D1D" w:rsidRDefault="00DC46FC" w:rsidP="00DC46FC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句子翻譯</w:t>
                      </w:r>
                    </w:p>
                  </w:txbxContent>
                </v:textbox>
              </v:shape>
              <v:shape id="文字方塊 2" o:spid="_x0000_s1070" type="#_x0000_t202" style="position:absolute;left:37;top:-394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XEGsEA&#10;AADbAAAADwAAAGRycy9kb3ducmV2LnhtbESPQYvCMBSE74L/ITzBi2haE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HlxBrBAAAA2wAAAA8AAAAAAAAAAAAAAAAAmAIAAGRycy9kb3du&#10;cmV2LnhtbFBLBQYAAAAABAAEAPUAAACGAwAAAAA=&#10;" filled="f" stroked="f">
                <v:textbox style="mso-fit-shape-to-text:t" inset="0,0,0,0">
                  <w:txbxContent>
                    <w:p w14:paraId="0150CB74" w14:textId="77777777" w:rsidR="00DC46FC" w:rsidRPr="00E64733" w:rsidRDefault="00DC46FC" w:rsidP="00DC46FC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中文句子翻譯成英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33843AC2" w14:textId="77777777"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2D74E5">
        <w:rPr>
          <w:rFonts w:ascii="Verdana" w:hAnsi="Verdana" w:hint="eastAsia"/>
          <w:szCs w:val="28"/>
        </w:rPr>
        <w:t>我可以看一下嗎？</w:t>
      </w:r>
    </w:p>
    <w:p w14:paraId="72CF0116" w14:textId="77777777" w:rsidR="00F05C98" w:rsidRPr="00F05C98" w:rsidRDefault="00F05C98" w:rsidP="00F05C98">
      <w:pPr>
        <w:pStyle w:val="ae"/>
        <w:spacing w:after="36"/>
        <w:ind w:left="480" w:right="1320"/>
      </w:pPr>
      <w:bookmarkStart w:id="0" w:name="_GoBack"/>
      <w:bookmarkEnd w:id="0"/>
    </w:p>
    <w:p w14:paraId="0A699651" w14:textId="77777777"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0166DD" w:rsidRPr="000166DD">
        <w:rPr>
          <w:rFonts w:ascii="Verdana" w:hAnsi="Verdana" w:hint="eastAsia"/>
        </w:rPr>
        <w:t xml:space="preserve"> </w:t>
      </w:r>
      <w:r w:rsidR="002D74E5">
        <w:rPr>
          <w:rFonts w:ascii="Verdana" w:hAnsi="Verdana" w:hint="eastAsia"/>
          <w:szCs w:val="28"/>
        </w:rPr>
        <w:t>他們在墾丁照了這些照片。</w:t>
      </w:r>
    </w:p>
    <w:p w14:paraId="0FB85581" w14:textId="77777777" w:rsidR="00A9079E" w:rsidRPr="00F05C98" w:rsidRDefault="00A9079E" w:rsidP="00F05C98">
      <w:pPr>
        <w:pStyle w:val="ae"/>
        <w:spacing w:after="36"/>
        <w:ind w:left="480" w:right="1320"/>
      </w:pPr>
    </w:p>
    <w:p w14:paraId="2DB4F28F" w14:textId="77777777"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0166DD" w:rsidRPr="000166DD">
        <w:rPr>
          <w:rFonts w:ascii="Verdana" w:hAnsi="Verdana" w:hint="eastAsia"/>
        </w:rPr>
        <w:t xml:space="preserve"> </w:t>
      </w:r>
      <w:r w:rsidR="002D74E5">
        <w:rPr>
          <w:rFonts w:ascii="Verdana" w:hAnsi="Verdana" w:hint="eastAsia"/>
          <w:szCs w:val="28"/>
        </w:rPr>
        <w:t>我明天得用這台電腦。</w:t>
      </w:r>
    </w:p>
    <w:p w14:paraId="11CA1060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0FE2DDBD" w14:textId="77777777" w:rsidR="00A9079E" w:rsidRPr="00F06BCB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0166DD" w:rsidRPr="000166DD">
        <w:rPr>
          <w:rFonts w:ascii="Verdana" w:hAnsi="標楷體" w:hint="eastAsia"/>
          <w:szCs w:val="28"/>
        </w:rPr>
        <w:t xml:space="preserve"> </w:t>
      </w:r>
      <w:r w:rsidR="002D74E5">
        <w:rPr>
          <w:rFonts w:ascii="Verdana" w:hAnsi="Verdana" w:hint="eastAsia"/>
          <w:szCs w:val="28"/>
        </w:rPr>
        <w:t>你介意借錢給你的朋友嗎？</w:t>
      </w:r>
    </w:p>
    <w:p w14:paraId="0D614B3E" w14:textId="77777777"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14:paraId="68904A1C" w14:textId="77777777"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0166DD" w:rsidRPr="000166DD">
        <w:rPr>
          <w:rFonts w:ascii="Verdana" w:hAnsi="Verdana" w:hint="eastAsia"/>
        </w:rPr>
        <w:t xml:space="preserve"> </w:t>
      </w:r>
      <w:r w:rsidR="002D74E5">
        <w:rPr>
          <w:rFonts w:ascii="Verdana" w:hAnsi="Verdana" w:hint="eastAsia"/>
          <w:szCs w:val="28"/>
        </w:rPr>
        <w:t>他不想把他的電腦借給我。</w:t>
      </w:r>
    </w:p>
    <w:p w14:paraId="0278040B" w14:textId="77777777" w:rsidR="00687616" w:rsidRPr="00F51552" w:rsidRDefault="00687616" w:rsidP="00DB5859">
      <w:pPr>
        <w:pStyle w:val="ae"/>
        <w:pBdr>
          <w:bottom w:val="single" w:sz="8" w:space="5" w:color="0D0D0D" w:themeColor="text1" w:themeTint="F2"/>
        </w:pBdr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2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3C4051" w14:textId="77777777" w:rsidR="00541619" w:rsidRDefault="00541619">
      <w:r>
        <w:separator/>
      </w:r>
    </w:p>
  </w:endnote>
  <w:endnote w:type="continuationSeparator" w:id="0">
    <w:p w14:paraId="0A6B05E8" w14:textId="77777777" w:rsidR="00541619" w:rsidRDefault="005416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CD7E9" w14:textId="77777777"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382E86" w14:textId="6ABB163B" w:rsidR="0041669E" w:rsidRDefault="007B195B" w:rsidP="0041669E">
    <w:pPr>
      <w:pStyle w:val="a6"/>
      <w:jc w:val="center"/>
    </w:pPr>
    <w:r w:rsidRPr="00E456CB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6217F6">
      <w:rPr>
        <w:rFonts w:hint="eastAsia"/>
      </w:rPr>
      <w:t>中</w:t>
    </w:r>
    <w:r w:rsidR="00011BA0">
      <w:rPr>
        <w:rFonts w:hint="eastAsia"/>
      </w:rPr>
      <w:t>級下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EC1E58">
      <w:rPr>
        <w:rFonts w:hint="eastAsia"/>
      </w:rPr>
      <w:t>20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CAC249" w14:textId="77777777" w:rsidR="00541619" w:rsidRDefault="00541619">
      <w:r>
        <w:separator/>
      </w:r>
    </w:p>
  </w:footnote>
  <w:footnote w:type="continuationSeparator" w:id="0">
    <w:p w14:paraId="17F9D3B3" w14:textId="77777777" w:rsidR="00541619" w:rsidRDefault="005416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2E2AC" w14:textId="77777777" w:rsidR="00C515F1" w:rsidRDefault="00541619" w:rsidP="00153E11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</w:r>
    <w:r>
      <w:rPr>
        <w:noProof/>
      </w:rPr>
      <w:pict w14:anchorId="0AE401FA">
        <v:group id="群組 475" o:spid="_x0000_s2073" style="width:973.9pt;height:97.5pt;mso-position-horizontal-relative:char;mso-position-vertical-relative:line" coordorigin=",237" coordsize="123686,12383">
          <v:group id="群組 476" o:spid="_x0000_s2081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gl3Ss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Xzt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CXdKxgAAANwA&#10;AAAPAAAAAAAAAAAAAAAAAKoCAABkcnMvZG93bnJldi54bWxQSwUGAAAAAAQABAD6AAAAnQMAAAAA&#10;">
            <v:group id="群組 477" o:spid="_x0000_s2092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UXS0cYAAADcAAAADwAAAGRycy9kb3ducmV2LnhtbESPQWvCQBSE74L/YXlC&#10;b3UTa2uJWUVEpQcpVAvF2yP7TEKyb0N2TeK/7xYKHoeZ+YZJ14OpRUetKy0riKcRCOLM6pJzBd/n&#10;/fM7COeRNdaWScGdHKxX41GKibY9f1F38rkIEHYJKii8bxIpXVaQQTe1DXHwrrY16INsc6lb7APc&#10;1HIWRW/SYMlhocCGtgVl1elmFBx67Dcv8a47Vtft/XJ+/fw5xqTU02TYLEF4Gvwj/N/+0Armi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xRdLRxgAAANwA&#10;AAAPAAAAAAAAAAAAAAAAAKoCAABkcnMvZG93bnJldi54bWxQSwUGAAAAAAQABAD6AAAAnQ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78" o:spid="_x0000_s2096" type="#_x0000_t75" style="position:absolute;left:8245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VY2EnEAAAA3AAAAA8AAABkcnMvZG93bnJldi54bWxET8tqwkAU3Rf8h+EKbkqdKL6IGUWFSh9g&#10;W3WT3SVzzQQzd0JmqunfdxaFLg/nna07W4sbtb5yrGA0TEAQF05XXCo4n56fFiB8QNZYOyYFP+Rh&#10;veo9ZJhqd+cvuh1DKWII+xQVmBCaVEpfGLLoh64hjtzFtRZDhG0pdYv3GG5rOU6SmbRYcWww2NDO&#10;UHE9flsF0/3H2/v8cboJ21djK1fk58NnrtSg322WIAJ14V/8537RCibzuDaeiUdArn4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VY2En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79" o:spid="_x0000_s2095" type="#_x0000_t75" style="position:absolute;left:3197;top:235;width:6997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VcesDEAAAA3AAAAA8AAABkcnMvZG93bnJldi54bWxEj0+LwjAUxO+C3yE8wZum/kHdrlFEWBXB&#10;Q3UPe3w0z7bYvJQma+u3N4LgcZiZ3zDLdWtKcafaFZYVjIYRCOLU6oIzBb+Xn8EChPPIGkvLpOBB&#10;DtarbmeJsbYNJ3Q/+0wECLsYFeTeV7GULs3JoBvaijh4V1sb9EHWmdQ1NgFuSjmOopk0WHBYyLGi&#10;bU7p7fxvFMz3dpL8zXbZ7YgJj8rTrsHtWKl+r918g/DU+k/43T5oBdP5F7zOhCMgV0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VcesD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0" o:spid="_x0000_s2094" type="#_x0000_t75" style="position:absolute;left:-1809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77pGj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/x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77pGj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1" o:spid="_x0000_s2093" type="#_x0000_t75" style="position:absolute;left:12882;top:324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7/BuHEAAAA3AAAAA8AAABkcnMvZG93bnJldi54bWxEj0+LwjAUxO/CfofwFvamaV1RqUZZBP8g&#10;eGh3Dx4fzdu22LyUJtr67Y0geBxm5jfMct2bWtyodZVlBfEoAkGcW11xoeDvdzucg3AeWWNtmRTc&#10;ycF69TFYYqJtxyndMl+IAGGXoILS+yaR0uUlGXQj2xAH79+2Bn2QbSF1i12Am1qOo2gqDVYcFkps&#10;aFNSfsmuRsFsb7/T83RXXI6Yclyfdh1uxkp9ffY/CxCeev8Ov9oHrWAyj+F5JhwBuXo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7/BuHEAAAA3AAAAA8AAAAAAAAAAAAAAAAA&#10;nwIAAGRycy9kb3ducmV2LnhtbFBLBQYAAAAABAAEAPcAAACQAwAAAAA=&#10;">
                <v:imagedata r:id="rId1" o:title="" recolortarget="#696565 [1454]"/>
                <v:path arrowok="t"/>
              </v:shape>
            </v:group>
            <v:group id="群組 482" o:spid="_x0000_s2082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OcBbsUAAADcAAAADwAAAGRycy9kb3ducmV2LnhtbESPT4vCMBTE78J+h/AW&#10;9qZpXRWpRhHZXTyI4B8Qb4/m2Rabl9Jk2/rtjSB4HGbmN8x82ZlSNFS7wrKCeBCBIE6tLjhTcDr+&#10;9qcgnEfWWFomBXdysFx89OaYaNvynpqDz0SAsEtQQe59lUjp0pwMuoGtiIN3tbVBH2SdSV1jG+Cm&#10;lMMomkiDBYeFHCta55TeDv9GwV+L7eo7/mm2t+v6fjmOd+dtTEp9fXarGQhPnX+HX+2NVjCaDu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TnAW7FAAAA3AAA&#10;AA8AAAAAAAAAAAAAAAAAqgIAAGRycy9kb3ducmV2LnhtbFBLBQYAAAAABAAEAPoAAACcAwAAAAA=&#10;">
              <v:shape id="圖片 483" o:spid="_x0000_s2091" type="#_x0000_t75" style="position:absolute;left:12941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FhPQ3DAAAA3AAAAA8AAABkcnMvZG93bnJldi54bWxEj82qwjAUhPeC7xCO4E5Tf1CpRhFBvQh3&#10;UXXh8tAc22JzUppo69vfCMJdDjPzDbPatKYUL6pdYVnBaBiBIE6tLjhTcL3sBwsQziNrLC2Tgjc5&#10;2Ky7nRXG2jac0OvsMxEg7GJUkHtfxVK6NCeDbmgr4uDdbW3QB1lnUtfYBLgp5TiKZtJgwWEhx4p2&#10;OaWP89MomB/tJLnNDtnjhAmPyt9Dg7uxUv1eu12C8NT6//C3/aMVTBcT+JwJR0Cu/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IWE9DcMAAADcAAAADwAAAAAAAAAAAAAAAACf&#10;AgAAZHJzL2Rvd25yZXYueG1sUEsFBgAAAAAEAAQA9wAAAI8DAAAAAA==&#10;">
                <v:imagedata r:id="rId1" o:title="" recolortarget="#696565 [1454]"/>
                <v:path arrowok="t"/>
              </v:shape>
              <v:shape id="圖片 484" o:spid="_x0000_s2090" type="#_x0000_t75" style="position:absolute;left:7917;top:752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HAomvHAAAA3AAAAA8AAABkcnMvZG93bnJldi54bWxEj09rAjEUxO+C3yE8wUvRbEXrsjWKCi2t&#10;Qv178fbYvG6Wbl6WTarbb98UCh6HmfkNM1u0thJXanzpWMHjMAFBnDtdcqHgfHoZpCB8QNZYOSYF&#10;P+RhMe92Zphpd+MDXY+hEBHCPkMFJoQ6k9Lnhiz6oauJo/fpGoshyqaQusFbhNtKjpLkSVosOS4Y&#10;rGltKP86flsFk9fdZjt9mCzD6t3Y0uWX88f+olS/1y6fQQRqwz38337TCsbpGP7OxCMg57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CHAomv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5" o:spid="_x0000_s2089" type="#_x0000_t75" style="position:absolute;left:2869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HEAOLEAAAA3AAAAA8AAABkcnMvZG93bnJldi54bWxEj0GLwjAUhO+C/yE8wZumursq1SgirCsL&#10;e2j14PHRPNti81KaaOu/N4Kwx2FmvmFWm85U4k6NKy0rmIwjEMSZ1SXnCk7H79EChPPIGivLpOBB&#10;Djbrfm+FsbYtJ3RPfS4ChF2MCgrv61hKlxVk0I1tTRy8i20M+iCbXOoG2wA3lZxG0UwaLDksFFjT&#10;rqDsmt6MgvmP/UjOs31+/cWEJ9XfvsXdVKnhoNsuQXjq/H/43T5oBZ+LL3idCUdAr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HEAOL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6" o:spid="_x0000_s2088" type="#_x0000_t75" style="position:absolute;left:-2202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5emYfHAAAA3AAAAA8AAABkcnMvZG93bnJldi54bWxEj1trAjEUhN8F/0M4gi9Fs5Wqy9YoKlR6&#10;gXp98e2wOd0s3Zwsm1S3/94UCj4OM/MNM1u0thIXanzpWMHjMAFBnDtdcqHgdHwZpCB8QNZYOSYF&#10;v+RhMe92Zphpd+U9XQ6hEBHCPkMFJoQ6k9Lnhiz6oauJo/flGoshyqaQusFrhNtKjpJkIi2WHBcM&#10;1rQ2lH8ffqyC8Wb7/jF9GC/D6s3Y0uXn0+furFS/1y6fQQRqwz38337VCp7SCfydiUdAzm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L5emYf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7" o:spid="_x0000_s2087" type="#_x0000_t75" style="position:absolute;left:-7251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5aOw7EAAAA3AAAAA8AAABkcnMvZG93bnJldi54bWxEj0+LwjAUxO+C3yG8BW+a+geVbqOIsLoI&#10;Hqoe9vho3ralzUtpsrZ++40geBxm5jdMsu1NLe7UutKygukkAkGcWV1yruB2/RqvQTiPrLG2TAoe&#10;5GC7GQ4SjLXtOKX7xeciQNjFqKDwvomldFlBBt3ENsTB+7WtQR9km0vdYhfgppazKFpKgyWHhQIb&#10;2heUVZc/o2B1tPP0Z3nIqxOmPK3Phw73M6VGH/3uE4Sn3r/Dr/a3VrBYr+B5JhwBufk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5aOw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8" o:spid="_x0000_s2086" type="#_x0000_t75" style="position:absolute;left:-10508;top:517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CNqG7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9p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CNqG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9" o:spid="_x0000_s2085" type="#_x0000_t75" style="position:absolute;left:-16835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CJCufGAAAA3AAAAA8AAABkcnMvZG93bnJldi54bWxEj09rwkAUxO8Fv8PyBG9m4x9imrpKEYxF&#10;8BDbQ4+P7GsSzL4N2a2J375bKPQ4zMxvmO1+NK24U+8aywoWUQyCuLS64UrBx/txnoJwHllja5kU&#10;PMjBfjd52mKm7cAF3a++EgHCLkMFtfddJqUrazLoItsRB+/L9gZ9kH0ldY9DgJtWLuM4kQYbDgs1&#10;dnSoqbxdv42Czcmuis8kr25nLHjRXvIBD0ulZtPx9QWEp9H/h//ab1rBOn2G3zPhCMjdD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QIkK58YAAADcAAAADwAAAAAAAAAAAAAA&#10;AACfAgAAZHJzL2Rvd25yZXYueG1sUEsFBgAAAAAEAAQA9wAAAJIDAAAAAA==&#10;">
                <v:imagedata r:id="rId1" o:title="" recolortarget="#696565 [1454]"/>
                <v:path arrowok="t"/>
              </v:shape>
              <v:shape id="圖片 490" o:spid="_x0000_s2084" type="#_x0000_t75" style="position:absolute;left:-21837;top:517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siMrXEAAAA3AAAAA8AAABkcnMvZG93bnJldi54bWxET8tqAjEU3Rf6D+EWupFOxqJWR6NooaUq&#10;tL427i6T28nQyc0wiTr+vVkIXR7OezJrbSXO1PjSsYJukoIgzp0uuVBw2H+8DEH4gKyxckwKruRh&#10;Nn18mGCm3YW3dN6FQsQQ9hkqMCHUmZQ+N2TRJ64mjtyvayyGCJtC6gYvMdxW8jVNB9JiybHBYE3v&#10;hvK/3ckq6H/+rNZvnf48LJbGli4/Hr43R6Wen9r5GESgNvyL7+4vraA3ivPjmXgE5PQG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siMrX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91" o:spid="_x0000_s2083" type="#_x0000_t75" style="position:absolute;left:-26885;top:-63;width:6997;height:10444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smkDzEAAAA3AAAAA8AAABkcnMvZG93bnJldi54bWxEj0+LwjAUxO/CfofwFvamaVVcrUZZBP8g&#10;eKjrweOjebbF5qU0Wdv99kYQPA4z8xtmsepMJe7UuNKygngQgSDOrC45V3D+3fSnIJxH1lhZJgX/&#10;5GC1/OgtMNG25ZTuJ5+LAGGXoILC+zqR0mUFGXQDWxMH72obgz7IJpe6wTbATSWHUTSRBksOCwXW&#10;tC4ou53+jILvnR2ll8k2vx0w5bg6bltcD5X6+ux+5iA8df4dfrX3WsF4FsPzTDgCcvk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smkDzEAAAA3AAAAA8AAAAAAAAAAAAAAAAA&#10;nwIAAGRycy9kb3ducmV2LnhtbFBLBQYAAAAABAAEAPcAAACQAwAAAAA=&#10;">
                <v:imagedata r:id="rId1" o:title="" recolortarget="#696565 [1454]"/>
                <v:path arrowok="t"/>
              </v:shape>
            </v:group>
          </v:group>
          <v:shape id="圖片 492" o:spid="_x0000_s2080" type="#_x0000_t75" style="position:absolute;left:112459;top:593;width:11227;height:12027;flip:x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lPP6DEAAAA3AAAAA8AAABkcnMvZG93bnJldi54bWxEj0GLwjAUhO+C/yE8wYus6XZFtGsUFQTx&#10;IOoKXh/N27TYvJQmq/XfbwTB4zAz3zCzRWsrcaPGl44VfA4TEMS50yUbBeefzccEhA/IGivHpOBB&#10;HhbzbmeGmXZ3PtLtFIyIEPYZKihCqDMpfV6QRT90NXH0fl1jMUTZGKkbvEe4rWSaJGNpseS4UGBN&#10;64Ly6+nPKqiX+X41OIeJXo1T8+W2Zne5HpTq99rlN4hAbXiHX+2tVjCapvA8E4+AnP8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lPP6DEAAAA3AAAAA8AAAAAAAAAAAAAAAAA&#10;nwIAAGRycy9kb3ducmV2LnhtbFBLBQYAAAAABAAEAPcAAACQAwAAAAA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79" type="#_x0000_t202" alt="文字方塊: 博幼英文檢測卷-中級下-第20課part A" style="position:absolute;left:18085;top:4098;width:58719;height:3810;visibility:visible;mso-wrap-style:none;v-text-anchor:middle" filled="f" stroked="f">
            <v:textbox style="mso-next-textbox:#Text Box 21;mso-fit-shape-to-text:t" inset="0,0,0,0">
              <w:txbxContent>
                <w:p w14:paraId="2B714212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中級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EC1E58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20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課part A</w:t>
                  </w:r>
                </w:p>
              </w:txbxContent>
            </v:textbox>
          </v:shape>
          <v:shape id="Text Box 21" o:spid="_x0000_s2078" type="#_x0000_t202" style="position:absolute;left:85026;top:1306;width:26245;height:101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0eX68QA&#10;AADcAAAADwAAAGRycy9kb3ducmV2LnhtbESPQWuDQBSE74X+h+UVeil1NQSJxjWE0ELorbaX3B7u&#10;q0rct+Ju1eTXdwOBHoeZ+YYpdovpxUSj6ywrSKIYBHFtdceNgu+v99cNCOeRNfaWScGFHOzKx4cC&#10;c21n/qSp8o0IEHY5Kmi9H3IpXd2SQRfZgTh4P3Y06IMcG6lHnAPc9HIVx6k02HFYaHGgQ0v1ufo1&#10;CtLlbXj5yGg1X+t+4tM1STwlSj0/LfstCE+L/w/f20etYJ2t4X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tHl+vEAAAA3AAAAA8AAAAAAAAAAAAAAAAAmAIAAGRycy9k&#10;b3ducmV2LnhtbFBLBQYAAAAABAAEAPUAAACJAwAAAAA=&#10;" filled="f" stroked="f">
            <v:textbox style="mso-fit-shape-to-text:t" inset="0,0,0,0">
              <w:txbxContent>
                <w:p w14:paraId="3413A139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701CE896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77" type="#_x0000_t202" style="position:absolute;left:114955;top:237;width:7626;height:439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B1jsMA&#10;AADcAAAADwAAAGRycy9kb3ducmV2LnhtbESPT2sCMRTE74V+h/AK3rrZirZ2NUoRBPHmHwq9PTbP&#10;zeLmZUniuvvtjSD0OMzMb5jFqreN6MiH2rGCjywHQVw6XXOl4HTcvM9AhIissXFMCgYKsFq+viyw&#10;0O7Ge+oOsRIJwqFABSbGtpAylIYshsy1xMk7O28xJukrqT3eEtw2cpznn9JizWnBYEtrQ+XlcLUK&#10;vvpfR22gNf2du9Kbepg1u0Gp0Vv/MwcRqY//4Wd7qxVMvqfwOJOOgFze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JB1jsMAAADcAAAADwAAAAAAAAAAAAAAAACYAgAAZHJzL2Rv&#10;d25yZXYueG1sUEsFBgAAAAAEAAQA9QAAAIgDAAAAAA==&#10;" filled="f" stroked="f">
            <v:textbox style="mso-fit-shape-to-text:t" inset="0,0,0,0">
              <w:txbxContent>
                <w:p w14:paraId="3054E185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496" o:spid="_x0000_s2076" type="#_x0000_t75" style="position:absolute;left:109371;top:10094;width:3385;height:2463;rotation:-808606fd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0y+wfEAAAA3AAAAA8AAABkcnMvZG93bnJldi54bWxEj81qwzAQhO+FvIPYQi+lkftDaJwoITUt&#10;xLnl5wEWa2OZWisjbRP37atCocdhZr5hluvR9+pCMXWBDTxOC1DETbAdtwZOx4+HV1BJkC32gcnA&#10;NyVYryY3SyxtuPKeLgdpVYZwKtGAExlKrVPjyGOahoE4e+cQPUqWsdU24jXDfa+fimKmPXacFxwO&#10;VDlqPg9f3kDFdbiXt+fdWZ9qF5ttV79LZczd7bhZgBIa5T/8195aAy/zGfyeyUdAr3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0y+wfEAAAA3AAAAA8AAAAAAAAAAAAAAAAA&#10;nwIAAGRycy9kb3ducmV2LnhtbFBLBQYAAAAABAAEAPcAAACQAwAAAAA=&#10;">
            <v:imagedata r:id="rId3" o:title="" chromakey="white" recolortarget="#696565 [1454]"/>
            <v:path arrowok="t"/>
          </v:shape>
          <v:shape id="圖片 497" o:spid="_x0000_s2075" type="#_x0000_t75" style="position:absolute;top:237;width:13061;height:1195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0ABvTGAAAA3AAAAA8AAABkcnMvZG93bnJldi54bWxEj0FrwkAUhO+C/2F5Qi+l7raUqtFVSqGl&#10;iB5MBa+P7DMJZt+m2TVJ++tdQfA4zMw3zGLV20q01PjSsYbnsQJBnDlTcq5h//P5NAXhA7LByjFp&#10;+CMPq+VwsMDEuI531KYhFxHCPkENRQh1IqXPCrLox64mjt7RNRZDlE0uTYNdhNtKvij1Ji2WHBcK&#10;rOmjoOyUnq0GVvXabvMu+223m6/2f3p+VAfS+mHUv89BBOrDPXxrfxsNr7MJXM/EIyCXF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rQAG9MYAAADcAAAADwAAAAAAAAAAAAAA&#10;AACfAgAAZHJzL2Rvd25yZXYueG1sUEsFBgAAAAAEAAQA9wAAAJIDAAAAAA==&#10;">
            <v:imagedata r:id="rId4" o:title=""/>
            <v:path arrowok="t"/>
          </v:shape>
          <v:shape id="Text Box 21" o:spid="_x0000_s2074" type="#_x0000_t202" style="position:absolute;left:1422;top:1259;width:8281;height:5081;flip:x;visibility:visible" filled="f" fillcolor="yellow" stroked="f">
            <v:textbox inset="0,0,0,0">
              <w:txbxContent>
                <w:p w14:paraId="4D36DAAE" w14:textId="77777777" w:rsidR="00B32ADB" w:rsidRPr="00891021" w:rsidRDefault="007B195B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E456CB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9E20CF" w:rsidRPr="00E456CB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6E428" w14:textId="77777777" w:rsidR="00F51552" w:rsidRDefault="00541619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</w:r>
    <w:r>
      <w:rPr>
        <w:noProof/>
      </w:rPr>
      <w:pict w14:anchorId="0D1BD9A2">
        <v:group id="群組 1" o:spid="_x0000_s2049" style="width:973.9pt;height:97.5pt;mso-position-horizontal-relative:char;mso-position-vertical-relative:line" coordorigin=",237" coordsize="123686,12383">
          <v:group id="群組 2" o:spid="_x0000_s2057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<v:group id="群組 3" o:spid="_x0000_s2068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" o:spid="_x0000_s2072" type="#_x0000_t75" style="position:absolute;left:8245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dW3nLFAAAA2gAAAA8AAABkcnMvZG93bnJldi54bWxEj0FrAjEUhO+F/ofwCl5Es0rVshpFBcW2&#10;oFa9eHtsXjdLNy/LJur675uC0OMwM98wk1ljS3Gl2heOFfS6CQjizOmCcwWn46rzBsIHZI2lY1Jw&#10;Jw+z6fPTBFPtbvxF10PIRYSwT1GBCaFKpfSZIYu+6yri6H272mKIss6lrvEW4baU/SQZSosFxwWD&#10;FS0NZT+Hi1UwWO8+PkftwTws3o0tXHY+bfdnpVovzXwMIlAT/sOP9kYreIW/K/EGyOk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3Vt5yxQAAANoAAAAPAAAAAAAAAAAAAAAA&#10;AJ8CAABkcnMvZG93bnJldi54bWxQSwUGAAAAAAQABAD3AAAAkQMAAAAA&#10;">
                <v:imagedata r:id="rId1" o:title="" recolortarget="#696565 [1454]"/>
                <v:path arrowok="t"/>
              </v:shape>
              <v:shape id="圖片 5" o:spid="_x0000_s2071" type="#_x0000_t75" style="position:absolute;left:3197;top:235;width:6997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JhPJjCAAAA2gAAAA8AAABkcnMvZG93bnJldi54bWxEj0GLwjAUhO+C/yE8wZumKrpSG0WEdRfB&#10;Q10PHh/Nsy1tXkqTtd1/vxEEj8PMfMMku97U4kGtKy0rmE0jEMSZ1SXnCq4/n5M1COeRNdaWScEf&#10;Odhth4MEY207Tulx8bkIEHYxKii8b2IpXVaQQTe1DXHw7rY16INsc6lb7ALc1HIeRStpsOSwUGBD&#10;h4Ky6vJrFHx82UV6Wx3z6oQpz+rzscPDXKnxqN9vQHjq/Tv8an9rBUt4Xgk3QG7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iYTyYwgAAANoAAAAPAAAAAAAAAAAAAAAAAJ8C&#10;AABkcnMvZG93bnJldi54bWxQSwUGAAAAAAQABAD3AAAAjgMAAAAA&#10;">
                <v:imagedata r:id="rId1" o:title="" recolortarget="#696565 [1454]"/>
                <v:path arrowok="t"/>
              </v:shape>
              <v:shape id="圖片 6" o:spid="_x0000_s2070" type="#_x0000_t75" style="position:absolute;left:-1809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jI5Z7FAAAA2gAAAA8AAABkcnMvZG93bnJldi54bWxEj1trAjEUhN8L/Q/hFHwRzVbwwtYoVlC0&#10;grf64tthc7pZujlZNlHXf28KQh+HmfmGGU8bW4or1b5wrOC9m4AgzpwuOFdw+l50RiB8QNZYOiYF&#10;d/Iwnby+jDHV7sYHuh5DLiKEfYoKTAhVKqXPDFn0XVcRR+/H1RZDlHUudY23CLel7CXJQFosOC4Y&#10;rGhuKPs9XqyC/nL3tRm2+7PwuTa2cNn5tN2flWq9NbMPEIGa8B9+tldawQD+rsQbICcP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oyOWexQAAANoAAAAPAAAAAAAAAAAAAAAA&#10;AJ8CAABkcnMvZG93bnJldi54bWxQSwUGAAAAAAQABAD3AAAAkQMAAAAA&#10;">
                <v:imagedata r:id="rId1" o:title="" recolortarget="#696565 [1454]"/>
                <v:path arrowok="t"/>
              </v:shape>
              <v:shape id="圖片 7" o:spid="_x0000_s2069" type="#_x0000_t75" style="position:absolute;left:12882;top:324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3/B3TCAAAA2gAAAA8AAABkcnMvZG93bnJldi54bWxEj0FrwkAUhO+C/2F5Qm+6iQWV1DWI0LQI&#10;PSR66PGRfSbB7NuQ3Sbpv+8KBY/DzDfD7NPJtGKg3jWWFcSrCARxaXXDlYLr5X25A+E8ssbWMin4&#10;JQfpYT7bY6LtyDkNha9EKGGXoILa+y6R0pU1GXQr2xEH72Z7gz7IvpK6xzGUm1auo2gjDTYcFmrs&#10;6FRTeS9+jILth33NvzdZdT9jznH7lY14Wiv1spiObyA8Tf4Z/qc/deDgcSXcAHn4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9/wd0wgAAANoAAAAPAAAAAAAAAAAAAAAAAJ8C&#10;AABkcnMvZG93bnJldi54bWxQSwUGAAAAAAQABAD3AAAAjgMAAAAA&#10;">
                <v:imagedata r:id="rId1" o:title="" recolortarget="#696565 [1454]"/>
                <v:path arrowok="t"/>
              </v:shape>
            </v:group>
            <v:group id="群組 8" o:spid="_x0000_s2058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<v:shape id="圖片 9" o:spid="_x0000_s2067" type="#_x0000_t75" style="position:absolute;left:12941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MsNp3CAAAA2gAAAA8AAABkcnMvZG93bnJldi54bWxEj0GLwjAUhO8L/ofwBG9rqoKutVFEWFcE&#10;D3U9eHw0z7a0eSlN1nb/vREEj8PMfMMkm97U4k6tKy0rmIwjEMSZ1SXnCi6/359fIJxH1lhbJgX/&#10;5GCzHnwkGGvbcUr3s89FgLCLUUHhfRNL6bKCDLqxbYiDd7OtQR9km0vdYhfgppbTKJpLgyWHhQIb&#10;2hWUVec/o2DxY2fpdb7PqyOmPKlP+w53U6VGw367AuGp9+/wq33QCpbwvBJugFw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jLDadwgAAANoAAAAPAAAAAAAAAAAAAAAAAJ8C&#10;AABkcnMvZG93bnJldi54bWxQSwUGAAAAAAQABAD3AAAAjgMAAAAA&#10;">
                <v:imagedata r:id="rId1" o:title="" recolortarget="#696565 [1454]"/>
                <v:path arrowok="t"/>
              </v:shape>
              <v:shape id="圖片 10" o:spid="_x0000_s2066" type="#_x0000_t75" style="position:absolute;left:7917;top:752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kRB1HGAAAA2wAAAA8AAABkcnMvZG93bnJldi54bWxEj0trAkEQhO8B/8PQQi5BZxMwyuooRjDk&#10;AfF58dbstDuLOz3LzkQ3/z59COTWTVVXfT1bdL5WV2pjFdjA4zADRVwEW3Fp4HhYDyagYkK2WAcm&#10;Az8UYTHv3c0wt+HGO7ruU6kkhGOOBlxKTa51LBx5jMPQEIt2Dq3HJGtbatviTcJ9rZ+y7Fl7rFga&#10;HDa0clRc9t/ewOh18/E5fhgt08u781UoTsev7cmY+363nIJK1KV/89/1mxV8oZdfZAA9/wU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aREHUcYAAADbAAAADwAAAAAAAAAAAAAA&#10;AACfAgAAZHJzL2Rvd25yZXYueG1sUEsFBgAAAAAEAAQA9wAAAJIDAAAAAA==&#10;">
                <v:imagedata r:id="rId1" o:title="" recolortarget="#696565 [1454]"/>
                <v:path arrowok="t"/>
              </v:shape>
              <v:shape id="圖片 11" o:spid="_x0000_s2065" type="#_x0000_t75" style="position:absolute;left:2869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+CA3rBAAAA2wAAAA8AAABkcnMvZG93bnJldi54bWxET0uLwjAQvi/4H8II3ta0Cq5UYxHBBwt7&#10;qHrwODRjW9pMShNt/fdmYWFv8/E9Z50OphFP6lxlWUE8jUAQ51ZXXCi4XvafSxDOI2tsLJOCFzlI&#10;N6OPNSba9pzR8+wLEULYJaig9L5NpHR5SQbd1LbEgbvbzqAPsCuk7rAP4aaRsyhaSIMVh4YSW9qV&#10;lNfnh1HwdbTz7LY4FPU3Zhw3P4cedzOlJuNhuwLhafD/4j/3SYf5Mfz+Eg6Qmz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+CA3rBAAAA2wAAAA8AAAAAAAAAAAAAAAAAnwIA&#10;AGRycy9kb3ducmV2LnhtbFBLBQYAAAAABAAEAPcAAACNAwAAAAA=&#10;">
                <v:imagedata r:id="rId1" o:title="" recolortarget="#696565 [1454]"/>
                <v:path arrowok="t"/>
              </v:shape>
              <v:shape id="圖片 12" o:spid="_x0000_s2064" type="#_x0000_t75" style="position:absolute;left:-2202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aPPL3EAAAA2wAAAA8AAABkcnMvZG93bnJldi54bWxET01rwkAQvQv+h2UKXqRuFKwlzUa0ULEW&#10;amu9eBuy02wwOxuyq6b/3i0I3ubxPiebd7YWZ2p95VjBeJSAIC6crrhUsP95e3wG4QOyxtoxKfgj&#10;D/O838sw1e7C33TehVLEEPYpKjAhNKmUvjBk0Y9cQxy5X9daDBG2pdQtXmK4reUkSZ6kxYpjg8GG&#10;Xg0Vx93JKpiutpuP2XC6CMt3YytXHPafXwelBg/d4gVEoC7cxTf3Wsf5E/j/JR4g8ys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aPPL3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3" o:spid="_x0000_s2063" type="#_x0000_t75" style="position:absolute;left:-7251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AcOJbCAAAA2wAAAA8AAABkcnMvZG93bnJldi54bWxET01rwkAQvQv9D8sUvOlGBZXoRorQtBR6&#10;iPbQ45AdsyHZ2ZDdJvHfdwsFb/N4n3M8TbYVA/W+dqxgtUxAEJdO11wp+Lq+LvYgfEDW2DomBXfy&#10;cMqeZkdMtRu5oOESKhFD2KeowITQpVL60pBFv3QdceRurrcYIuwrqXscY7ht5TpJttJizbHBYEdn&#10;Q2Vz+bEKdm9uU3xv86r5wIJX7Wc+4nmt1Px5ejmACDSFh/jf/a7j/A38/RIPkNkv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AHDiWwgAAANsAAAAPAAAAAAAAAAAAAAAAAJ8C&#10;AABkcnMvZG93bnJldi54bWxQSwUGAAAAAAQABAD3AAAAjgMAAAAA&#10;">
                <v:imagedata r:id="rId1" o:title="" recolortarget="#696565 [1454]"/>
                <v:path arrowok="t"/>
              </v:shape>
              <v:shape id="圖片 14" o:spid="_x0000_s2062" type="#_x0000_t75" style="position:absolute;left:-10508;top:517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YqAVLEAAAA2wAAAA8AAABkcnMvZG93bnJldi54bWxET0trAjEQvhf6H8IUvBTNtvgoq1FsweID&#10;1K5evA2b6WbpZrJsUl3/vREKvc3H95zJrLWVOFPjS8cKXnoJCOLc6ZILBcfDovsGwgdkjZVjUnAl&#10;D7Pp48MEU+0u/EXnLBQihrBPUYEJoU6l9Lkhi77nauLIfbvGYoiwKaRu8BLDbSVfk2QoLZYcGwzW&#10;9GEo/8l+rYLB5269GT0P5uF9ZWzp8tNxuz8p1Xlq52MQgdrwL/5zL3Wc34f7L/EAOb0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YqAVL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5" o:spid="_x0000_s2061" type="#_x0000_t75" style="position:absolute;left:-16835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C5BXnBAAAA2wAAAA8AAABkcnMvZG93bnJldi54bWxET02LwjAQvQv+hzCCN01VdKU2igjrLoKH&#10;uh48Ds3YljaT0mRt999vBMHbPN7nJLve1OJBrSstK5hNIxDEmdUl5wquP5+TNQjnkTXWlknBHznY&#10;bYeDBGNtO07pcfG5CCHsYlRQeN/EUrqsIINuahviwN1ta9AH2OZSt9iFcFPLeRStpMGSQ0OBDR0K&#10;yqrLr1Hw8WUX6W11zKsTpjyrz8cOD3OlxqN+vwHhqfdv8cv9rcP8JTx/CQfI7T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C5BXnBAAAA2wAAAA8AAAAAAAAAAAAAAAAAnwIA&#10;AGRycy9kb3ducmV2LnhtbFBLBQYAAAAABAAEAPcAAACNAwAAAAA=&#10;">
                <v:imagedata r:id="rId1" o:title="" recolortarget="#696565 [1454]"/>
                <v:path arrowok="t"/>
              </v:shape>
              <v:shape id="圖片 16" o:spid="_x0000_s2060" type="#_x0000_t75" style="position:absolute;left:-21837;top:517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m0Or7EAAAA2wAAAA8AAABkcnMvZG93bnJldi54bWxET0trwkAQvhf6H5YpeJG6UVBLmo2oYPEB&#10;2lov3obsNBuanQ3Zrab/visIvc3H95xs1tlaXKj1lWMFw0ECgrhwuuJSwelz9fwCwgdkjbVjUvBL&#10;Hmb540OGqXZX/qDLMZQihrBPUYEJoUml9IUhi37gGuLIfbnWYoiwLaVu8RrDbS1HSTKRFiuODQYb&#10;Whoqvo8/VsH47bDdTfvjeVhsjK1ccT7t389K9Z66+SuIQF34F9/dax3nT+D2SzxA5n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m0Or7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7" o:spid="_x0000_s2059" type="#_x0000_t75" style="position:absolute;left:-26885;top:-63;width:6997;height:10444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8nPpXBAAAA2wAAAA8AAABkcnMvZG93bnJldi54bWxET01rwkAQvRf8D8sUvNWNColEVymCqRR6&#10;SOyhxyE7JsHsbMhuk/jvu4LQ2zze5+wOk2nFQL1rLCtYLiIQxKXVDVcKvi+ntw0I55E1tpZJwZ0c&#10;HPazlx2m2o6c01D4SoQQdikqqL3vUildWZNBt7AdceCutjfoA+wrqXscQ7hp5SqKYmmw4dBQY0fH&#10;mspb8WsUJB92nf/EWXX7xJyX7Vc24nGl1Px1et+C8DT5f/HTfdZhfgKPX8IBcv8H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8nPpXBAAAA2wAAAA8AAAAAAAAAAAAAAAAAnwIA&#10;AGRycy9kb3ducmV2LnhtbFBLBQYAAAAABAAEAPcAAACNAwAAAAA=&#10;">
                <v:imagedata r:id="rId1" o:title="" recolortarget="#696565 [1454]"/>
                <v:path arrowok="t"/>
              </v:shape>
            </v:group>
          </v:group>
          <v:shape id="圖片 18" o:spid="_x0000_s2056" type="#_x0000_t75" style="position:absolute;left:112459;top:593;width:11227;height:12027;flip:x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sFJ9jDAAAA2wAAAA8AAABkcnMvZG93bnJldi54bWxEj0GLwjAQhe8L/ocwgpdFU10QqUZRYUE8&#10;LLsqeB2aMS02k9Jktf575yB4m+G9ee+bxarztbpRG6vABsajDBRxEWzFzsDp+D2cgYoJ2WIdmAw8&#10;KMJq2ftYYG7Dnf/odkhOSQjHHA2UKTW51rEoyWMchYZYtEtoPSZZW6dti3cJ97WeZNlUe6xYGkps&#10;aFtScT38ewPNuvjZfJ7SzG6mE/cVdm5/vv4aM+h36zmoRF16m1/XOyv4Aiu/yAB6+QQ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wUn2MMAAADbAAAADwAAAAAAAAAAAAAAAACf&#10;AgAAZHJzL2Rvd25yZXYueG1sUEsFBgAAAAAEAAQA9wAAAI8DAAAAAA=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55" type="#_x0000_t202" style="position:absolute;left:18087;top:4097;width:60401;height:561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xURMAA&#10;AADbAAAADwAAAGRycy9kb3ducmV2LnhtbERPzYrCMBC+C/sOYRa8iKa7B9FqKq6y6sVDu/sAQzP9&#10;wWZSmqjVpzeC4G0+vt9ZrnrTiAt1rras4GsSgSDOra65VPD/9zuegXAeWWNjmRTcyMEq+RgsMdb2&#10;yildMl+KEMIuRgWV920spcsrMugmtiUOXGE7gz7ArpS6w2sIN438jqKpNFhzaKiwpU1F+Sk7GwW0&#10;Tu39eHI7k/5sN7uiZhrJvVLDz369AOGp92/xy33QYf4cnr+EA2Ty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exURMAAAADbAAAADwAAAAAAAAAAAAAAAACYAgAAZHJzL2Rvd25y&#10;ZXYueG1sUEsFBgAAAAAEAAQA9QAAAIUDAAAAAA==&#10;" filled="f" stroked="f">
            <v:textbox inset="0,0,0,0">
              <w:txbxContent>
                <w:p w14:paraId="05415D71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中級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EC1E58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20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 xml:space="preserve">課part </w:t>
                  </w:r>
                  <w:r w:rsidR="00796027"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  <w:t>B</w:t>
                  </w:r>
                </w:p>
              </w:txbxContent>
            </v:textbox>
          </v:shape>
          <v:shape id="Text Box 21" o:spid="_x0000_s2054" type="#_x0000_t202" style="position:absolute;left:85026;top:1306;width:26245;height:101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crv8MA&#10;AADbAAAADwAAAGRycy9kb3ducmV2LnhtbESPQWvCQBSE7wX/w/KEXopuEmj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Xcrv8MAAADbAAAADwAAAAAAAAAAAAAAAACYAgAAZHJzL2Rv&#10;d25yZXYueG1sUEsFBgAAAAAEAAQA9QAAAIgDAAAAAA==&#10;" filled="f" stroked="f">
            <v:textbox style="mso-fit-shape-to-text:t" inset="0,0,0,0">
              <w:txbxContent>
                <w:p w14:paraId="1E4B1E78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42DCAAB9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53" type="#_x0000_t202" style="position:absolute;left:114955;top:237;width:7626;height:439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SM1W8AA&#10;AADbAAAADwAAAGRycy9kb3ducmV2LnhtbESPQYvCMBSE78L+h/AWvGmqB5VuUxFhQbytiuDt0Tyb&#10;ss1LSbK1/fcbQfA4zMw3TLEdbCt68qFxrGAxz0AQV043XCu4nL9nGxAhImtsHZOCkQJsy49Jgbl2&#10;D/6h/hRrkSAcclRgYuxyKUNlyGKYu444eXfnLcYkfS21x0eC21Yus2wlLTacFgx2tDdU/Z7+rIL1&#10;cHXUBdrT7d5X3jTjpj2OSk0/h90XiEhDfIdf7YNWsFzB80v6AbL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SM1W8AAAADbAAAADwAAAAAAAAAAAAAAAACYAgAAZHJzL2Rvd25y&#10;ZXYueG1sUEsFBgAAAAAEAAQA9QAAAIUDAAAAAA==&#10;" filled="f" stroked="f">
            <v:textbox style="mso-fit-shape-to-text:t" inset="0,0,0,0">
              <w:txbxContent>
                <w:p w14:paraId="3EFF6C69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27" o:spid="_x0000_s2052" type="#_x0000_t75" style="position:absolute;left:109371;top:10094;width:3385;height:2463;rotation:-808606fd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Ig+wTDAAAA2wAAAA8AAABkcnMvZG93bnJldi54bWxEj1FrAjEQhN8L/Q9hhb4UzVWhLadR2qMF&#10;r2+1/oDlsl4OL5sj2er13zeC4OMwM98wq83oe3WimLrABp5mBSjiJtiOWwP7n8/pK6gkyBb7wGTg&#10;jxJs1vd3KyxtOPM3nXbSqgzhVKIBJzKUWqfGkcc0CwNx9g4hepQsY6ttxHOG+17Pi+JZe+w4Lzgc&#10;qHLUHHe/3kDFdXiU98XXQe9rF5ttV39IZczDZHxbghIa5Ra+trfWwPwFLl/yD9Drf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iD7BMMAAADbAAAADwAAAAAAAAAAAAAAAACf&#10;AgAAZHJzL2Rvd25yZXYueG1sUEsFBgAAAAAEAAQA9wAAAI8DAAAAAA==&#10;">
            <v:imagedata r:id="rId3" o:title="" chromakey="white" recolortarget="#696565 [1454]"/>
            <v:path arrowok="t"/>
          </v:shape>
          <v:shape id="圖片 28" o:spid="_x0000_s2051" type="#_x0000_t75" style="position:absolute;top:237;width:13061;height:1195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EIovPAAAAA2wAAAA8AAABkcnMvZG93bnJldi54bWxET02LwjAQvQv+hzCCF9FED4vURhFBEVkP&#10;6y54HZqxLTaT2sS26683h4U9Pt53uultJVpqfOlYw3ymQBBnzpSca/j53k+XIHxANlg5Jg2/5GGz&#10;Hg5STIzr+IvaS8hFDGGfoIYihDqR0mcFWfQzVxNH7uYaiyHCJpemwS6G20oulPqQFkuODQXWtCso&#10;u1+eVgOr+mTPeZc92vPnoX0tnxN1Ja3Ho367AhGoD//iP/fRaFjEsfFL/AFy/QY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cQii88AAAADbAAAADwAAAAAAAAAAAAAAAACfAgAA&#10;ZHJzL2Rvd25yZXYueG1sUEsFBgAAAAAEAAQA9wAAAIwDAAAAAA==&#10;">
            <v:imagedata r:id="rId4" o:title=""/>
            <v:path arrowok="t"/>
          </v:shape>
          <v:shape id="Text Box 21" o:spid="_x0000_s2050" type="#_x0000_t202" style="position:absolute;left:1422;top:1259;width:8281;height:5081;flip:x;visibility:visible" filled="f" fillcolor="yellow" stroked="f">
            <v:textbox inset="0,0,0,0">
              <w:txbxContent>
                <w:p w14:paraId="4D376208" w14:textId="77777777" w:rsidR="00B32ADB" w:rsidRPr="000C7BB6" w:rsidRDefault="007B195B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E456CB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9E20CF" w:rsidRPr="00E456CB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65E25FFB"/>
    <w:multiLevelType w:val="hybridMultilevel"/>
    <w:tmpl w:val="AD38EEDE"/>
    <w:lvl w:ilvl="0" w:tplc="002E3BA6">
      <w:start w:val="1"/>
      <w:numFmt w:val="decimal"/>
      <w:lvlText w:val="%1."/>
      <w:lvlJc w:val="left"/>
      <w:pPr>
        <w:ind w:left="504" w:hanging="360"/>
      </w:pPr>
      <w:rPr>
        <w:rFonts w:eastAsia="微軟正黑體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104" w:hanging="480"/>
      </w:pPr>
    </w:lvl>
    <w:lvl w:ilvl="2" w:tplc="0409001B" w:tentative="1">
      <w:start w:val="1"/>
      <w:numFmt w:val="lowerRoman"/>
      <w:lvlText w:val="%3."/>
      <w:lvlJc w:val="right"/>
      <w:pPr>
        <w:ind w:left="1584" w:hanging="480"/>
      </w:pPr>
    </w:lvl>
    <w:lvl w:ilvl="3" w:tplc="0409000F" w:tentative="1">
      <w:start w:val="1"/>
      <w:numFmt w:val="decimal"/>
      <w:lvlText w:val="%4."/>
      <w:lvlJc w:val="left"/>
      <w:pPr>
        <w:ind w:left="20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4" w:hanging="480"/>
      </w:pPr>
    </w:lvl>
    <w:lvl w:ilvl="5" w:tplc="0409001B" w:tentative="1">
      <w:start w:val="1"/>
      <w:numFmt w:val="lowerRoman"/>
      <w:lvlText w:val="%6."/>
      <w:lvlJc w:val="right"/>
      <w:pPr>
        <w:ind w:left="3024" w:hanging="480"/>
      </w:pPr>
    </w:lvl>
    <w:lvl w:ilvl="6" w:tplc="0409000F" w:tentative="1">
      <w:start w:val="1"/>
      <w:numFmt w:val="decimal"/>
      <w:lvlText w:val="%7."/>
      <w:lvlJc w:val="left"/>
      <w:pPr>
        <w:ind w:left="35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4" w:hanging="480"/>
      </w:pPr>
    </w:lvl>
    <w:lvl w:ilvl="8" w:tplc="0409001B" w:tentative="1">
      <w:start w:val="1"/>
      <w:numFmt w:val="lowerRoman"/>
      <w:lvlText w:val="%9."/>
      <w:lvlJc w:val="right"/>
      <w:pPr>
        <w:ind w:left="4464" w:hanging="480"/>
      </w:pPr>
    </w:lvl>
  </w:abstractNum>
  <w:abstractNum w:abstractNumId="2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9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sDQ3MzIyMTE2MrVU0lEKTi0uzszPAykwqgUAw6bRvSwAAAA="/>
  </w:docVars>
  <w:rsids>
    <w:rsidRoot w:val="00C44FE4"/>
    <w:rsid w:val="0000007A"/>
    <w:rsid w:val="0000519F"/>
    <w:rsid w:val="00011BA0"/>
    <w:rsid w:val="000166DD"/>
    <w:rsid w:val="0002073D"/>
    <w:rsid w:val="0002734D"/>
    <w:rsid w:val="0003203A"/>
    <w:rsid w:val="00044F97"/>
    <w:rsid w:val="000514A8"/>
    <w:rsid w:val="00052C77"/>
    <w:rsid w:val="00054455"/>
    <w:rsid w:val="00056F25"/>
    <w:rsid w:val="0005744D"/>
    <w:rsid w:val="000621AD"/>
    <w:rsid w:val="00067D03"/>
    <w:rsid w:val="00074A01"/>
    <w:rsid w:val="000752F9"/>
    <w:rsid w:val="00096218"/>
    <w:rsid w:val="000A0834"/>
    <w:rsid w:val="000A1D84"/>
    <w:rsid w:val="000A52D4"/>
    <w:rsid w:val="000A5924"/>
    <w:rsid w:val="000A608A"/>
    <w:rsid w:val="000B2142"/>
    <w:rsid w:val="000B5FED"/>
    <w:rsid w:val="000C1F11"/>
    <w:rsid w:val="000C27FA"/>
    <w:rsid w:val="000C34AE"/>
    <w:rsid w:val="000C5B15"/>
    <w:rsid w:val="000C71B8"/>
    <w:rsid w:val="000C76B6"/>
    <w:rsid w:val="000C7BB6"/>
    <w:rsid w:val="000D3143"/>
    <w:rsid w:val="000D48CA"/>
    <w:rsid w:val="000E7DA5"/>
    <w:rsid w:val="000F56FB"/>
    <w:rsid w:val="000F59EA"/>
    <w:rsid w:val="00100697"/>
    <w:rsid w:val="00112480"/>
    <w:rsid w:val="001228D1"/>
    <w:rsid w:val="0013472D"/>
    <w:rsid w:val="00134FAE"/>
    <w:rsid w:val="001364FA"/>
    <w:rsid w:val="001371DF"/>
    <w:rsid w:val="0014220C"/>
    <w:rsid w:val="0014265B"/>
    <w:rsid w:val="00144A87"/>
    <w:rsid w:val="0015212D"/>
    <w:rsid w:val="00153E11"/>
    <w:rsid w:val="00154060"/>
    <w:rsid w:val="00155339"/>
    <w:rsid w:val="00161B79"/>
    <w:rsid w:val="001756F2"/>
    <w:rsid w:val="00180FF4"/>
    <w:rsid w:val="001A55E8"/>
    <w:rsid w:val="001A634F"/>
    <w:rsid w:val="001A7D72"/>
    <w:rsid w:val="001B113B"/>
    <w:rsid w:val="001C2B6E"/>
    <w:rsid w:val="001C465C"/>
    <w:rsid w:val="001F08C3"/>
    <w:rsid w:val="001F67D6"/>
    <w:rsid w:val="0020595F"/>
    <w:rsid w:val="002130E1"/>
    <w:rsid w:val="00214733"/>
    <w:rsid w:val="0021790E"/>
    <w:rsid w:val="00221F54"/>
    <w:rsid w:val="00224DBA"/>
    <w:rsid w:val="00226357"/>
    <w:rsid w:val="00241230"/>
    <w:rsid w:val="00241783"/>
    <w:rsid w:val="00243060"/>
    <w:rsid w:val="00250FCD"/>
    <w:rsid w:val="0025254A"/>
    <w:rsid w:val="00266CC5"/>
    <w:rsid w:val="00274C7A"/>
    <w:rsid w:val="002752F9"/>
    <w:rsid w:val="00280504"/>
    <w:rsid w:val="00280573"/>
    <w:rsid w:val="002918F8"/>
    <w:rsid w:val="00291B80"/>
    <w:rsid w:val="00292CE2"/>
    <w:rsid w:val="002B2238"/>
    <w:rsid w:val="002C0321"/>
    <w:rsid w:val="002C0750"/>
    <w:rsid w:val="002C2356"/>
    <w:rsid w:val="002C75BA"/>
    <w:rsid w:val="002D3CC3"/>
    <w:rsid w:val="002D74E5"/>
    <w:rsid w:val="002F01CB"/>
    <w:rsid w:val="002F1E5F"/>
    <w:rsid w:val="002F6A93"/>
    <w:rsid w:val="0030110F"/>
    <w:rsid w:val="00302FA2"/>
    <w:rsid w:val="003251CA"/>
    <w:rsid w:val="00325660"/>
    <w:rsid w:val="00332ED6"/>
    <w:rsid w:val="00342559"/>
    <w:rsid w:val="00351D0D"/>
    <w:rsid w:val="00356ED7"/>
    <w:rsid w:val="00370106"/>
    <w:rsid w:val="00372C00"/>
    <w:rsid w:val="00373B98"/>
    <w:rsid w:val="003748CC"/>
    <w:rsid w:val="003863D6"/>
    <w:rsid w:val="00394A92"/>
    <w:rsid w:val="00397EAB"/>
    <w:rsid w:val="003A1C69"/>
    <w:rsid w:val="003A5C24"/>
    <w:rsid w:val="003A67E8"/>
    <w:rsid w:val="003A707D"/>
    <w:rsid w:val="003C1292"/>
    <w:rsid w:val="003C61C6"/>
    <w:rsid w:val="003D02B7"/>
    <w:rsid w:val="003D2058"/>
    <w:rsid w:val="003D3DBD"/>
    <w:rsid w:val="003D5750"/>
    <w:rsid w:val="003E64AD"/>
    <w:rsid w:val="003F6675"/>
    <w:rsid w:val="00413DE1"/>
    <w:rsid w:val="0041669E"/>
    <w:rsid w:val="00417F3C"/>
    <w:rsid w:val="004322F3"/>
    <w:rsid w:val="00441A22"/>
    <w:rsid w:val="00446F7E"/>
    <w:rsid w:val="0044714E"/>
    <w:rsid w:val="0045689A"/>
    <w:rsid w:val="004624A4"/>
    <w:rsid w:val="00467131"/>
    <w:rsid w:val="00471C14"/>
    <w:rsid w:val="00477A68"/>
    <w:rsid w:val="004825BC"/>
    <w:rsid w:val="00485B08"/>
    <w:rsid w:val="00490A35"/>
    <w:rsid w:val="00496083"/>
    <w:rsid w:val="004A6214"/>
    <w:rsid w:val="004B2C1E"/>
    <w:rsid w:val="004C0D4F"/>
    <w:rsid w:val="004C20AD"/>
    <w:rsid w:val="004D1308"/>
    <w:rsid w:val="004D2611"/>
    <w:rsid w:val="004D3CFB"/>
    <w:rsid w:val="004E2DF5"/>
    <w:rsid w:val="004E3BD0"/>
    <w:rsid w:val="004E6F94"/>
    <w:rsid w:val="00506719"/>
    <w:rsid w:val="00506E13"/>
    <w:rsid w:val="00511C21"/>
    <w:rsid w:val="0052133B"/>
    <w:rsid w:val="00521F8C"/>
    <w:rsid w:val="005226A3"/>
    <w:rsid w:val="005233D6"/>
    <w:rsid w:val="00523BA3"/>
    <w:rsid w:val="00526C78"/>
    <w:rsid w:val="00540385"/>
    <w:rsid w:val="00540E04"/>
    <w:rsid w:val="00541619"/>
    <w:rsid w:val="00554BD8"/>
    <w:rsid w:val="00563602"/>
    <w:rsid w:val="00573D27"/>
    <w:rsid w:val="00574521"/>
    <w:rsid w:val="00576AD2"/>
    <w:rsid w:val="00580A1C"/>
    <w:rsid w:val="00582B62"/>
    <w:rsid w:val="00584860"/>
    <w:rsid w:val="005905B7"/>
    <w:rsid w:val="005918CA"/>
    <w:rsid w:val="005922D3"/>
    <w:rsid w:val="00595120"/>
    <w:rsid w:val="00595434"/>
    <w:rsid w:val="00597E5C"/>
    <w:rsid w:val="005A09D4"/>
    <w:rsid w:val="005B0EA2"/>
    <w:rsid w:val="005B2031"/>
    <w:rsid w:val="005B41D3"/>
    <w:rsid w:val="005B6400"/>
    <w:rsid w:val="005B6765"/>
    <w:rsid w:val="005B7147"/>
    <w:rsid w:val="005C402E"/>
    <w:rsid w:val="005D0FB4"/>
    <w:rsid w:val="005D7F38"/>
    <w:rsid w:val="005E6D00"/>
    <w:rsid w:val="005E71CD"/>
    <w:rsid w:val="005E73B9"/>
    <w:rsid w:val="00600150"/>
    <w:rsid w:val="00602E4C"/>
    <w:rsid w:val="00604F13"/>
    <w:rsid w:val="006217F6"/>
    <w:rsid w:val="006315C6"/>
    <w:rsid w:val="00631D2F"/>
    <w:rsid w:val="00633382"/>
    <w:rsid w:val="006378CE"/>
    <w:rsid w:val="00644FE3"/>
    <w:rsid w:val="00651AAA"/>
    <w:rsid w:val="00653BFC"/>
    <w:rsid w:val="0065487C"/>
    <w:rsid w:val="00672557"/>
    <w:rsid w:val="00681996"/>
    <w:rsid w:val="00682C3A"/>
    <w:rsid w:val="00687616"/>
    <w:rsid w:val="006A65EA"/>
    <w:rsid w:val="006A772E"/>
    <w:rsid w:val="006B5DAC"/>
    <w:rsid w:val="006D06E2"/>
    <w:rsid w:val="006D1C02"/>
    <w:rsid w:val="006E6F96"/>
    <w:rsid w:val="006F0AC8"/>
    <w:rsid w:val="00701E1F"/>
    <w:rsid w:val="00712970"/>
    <w:rsid w:val="00724BFF"/>
    <w:rsid w:val="0073027F"/>
    <w:rsid w:val="007400D4"/>
    <w:rsid w:val="00744F39"/>
    <w:rsid w:val="00751D63"/>
    <w:rsid w:val="0075698D"/>
    <w:rsid w:val="00756E4B"/>
    <w:rsid w:val="0077147D"/>
    <w:rsid w:val="00782C80"/>
    <w:rsid w:val="00796027"/>
    <w:rsid w:val="007A0E01"/>
    <w:rsid w:val="007A114B"/>
    <w:rsid w:val="007A2575"/>
    <w:rsid w:val="007A6CF7"/>
    <w:rsid w:val="007B195B"/>
    <w:rsid w:val="007C6EA8"/>
    <w:rsid w:val="007E44D3"/>
    <w:rsid w:val="007E637C"/>
    <w:rsid w:val="007F2E8F"/>
    <w:rsid w:val="007F53BF"/>
    <w:rsid w:val="008003C9"/>
    <w:rsid w:val="00805D64"/>
    <w:rsid w:val="0080615C"/>
    <w:rsid w:val="008115BB"/>
    <w:rsid w:val="00826A12"/>
    <w:rsid w:val="008314FC"/>
    <w:rsid w:val="00847347"/>
    <w:rsid w:val="008658CD"/>
    <w:rsid w:val="00870D4A"/>
    <w:rsid w:val="008716B6"/>
    <w:rsid w:val="0087242E"/>
    <w:rsid w:val="008733A0"/>
    <w:rsid w:val="008850F3"/>
    <w:rsid w:val="00887E52"/>
    <w:rsid w:val="00891021"/>
    <w:rsid w:val="008A0BEE"/>
    <w:rsid w:val="008B01C5"/>
    <w:rsid w:val="008B2384"/>
    <w:rsid w:val="008B3ECB"/>
    <w:rsid w:val="008B59E0"/>
    <w:rsid w:val="008C1352"/>
    <w:rsid w:val="008C1DBB"/>
    <w:rsid w:val="008C211D"/>
    <w:rsid w:val="008C41D2"/>
    <w:rsid w:val="008C5428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16D3E"/>
    <w:rsid w:val="00920607"/>
    <w:rsid w:val="009245A1"/>
    <w:rsid w:val="00936534"/>
    <w:rsid w:val="00937EE2"/>
    <w:rsid w:val="009406FF"/>
    <w:rsid w:val="00942E93"/>
    <w:rsid w:val="00945377"/>
    <w:rsid w:val="009522E8"/>
    <w:rsid w:val="00956080"/>
    <w:rsid w:val="00971992"/>
    <w:rsid w:val="0097697C"/>
    <w:rsid w:val="00981A8A"/>
    <w:rsid w:val="00981DA9"/>
    <w:rsid w:val="00993249"/>
    <w:rsid w:val="0099778B"/>
    <w:rsid w:val="00997A37"/>
    <w:rsid w:val="009A16A9"/>
    <w:rsid w:val="009A489D"/>
    <w:rsid w:val="009A4E0C"/>
    <w:rsid w:val="009B3886"/>
    <w:rsid w:val="009B6AE5"/>
    <w:rsid w:val="009C7376"/>
    <w:rsid w:val="009D08FC"/>
    <w:rsid w:val="009D2CC0"/>
    <w:rsid w:val="009D603F"/>
    <w:rsid w:val="009D7B72"/>
    <w:rsid w:val="009E0C97"/>
    <w:rsid w:val="009E20CF"/>
    <w:rsid w:val="009E2558"/>
    <w:rsid w:val="009E2B40"/>
    <w:rsid w:val="009F3CA4"/>
    <w:rsid w:val="009F553A"/>
    <w:rsid w:val="009F6409"/>
    <w:rsid w:val="00A066AA"/>
    <w:rsid w:val="00A153F1"/>
    <w:rsid w:val="00A271D1"/>
    <w:rsid w:val="00A3375E"/>
    <w:rsid w:val="00A372E8"/>
    <w:rsid w:val="00A4291A"/>
    <w:rsid w:val="00A4503B"/>
    <w:rsid w:val="00A54E1F"/>
    <w:rsid w:val="00A554DF"/>
    <w:rsid w:val="00A55E95"/>
    <w:rsid w:val="00A63116"/>
    <w:rsid w:val="00A63938"/>
    <w:rsid w:val="00A66BDD"/>
    <w:rsid w:val="00A71679"/>
    <w:rsid w:val="00A71909"/>
    <w:rsid w:val="00A77703"/>
    <w:rsid w:val="00A9079E"/>
    <w:rsid w:val="00A91DD3"/>
    <w:rsid w:val="00A92373"/>
    <w:rsid w:val="00A928CD"/>
    <w:rsid w:val="00A94A14"/>
    <w:rsid w:val="00AA009B"/>
    <w:rsid w:val="00AA3528"/>
    <w:rsid w:val="00AB44CD"/>
    <w:rsid w:val="00AC1D4E"/>
    <w:rsid w:val="00AC6249"/>
    <w:rsid w:val="00AD321E"/>
    <w:rsid w:val="00AD3D1D"/>
    <w:rsid w:val="00AD5CE8"/>
    <w:rsid w:val="00AE1730"/>
    <w:rsid w:val="00AE1BCE"/>
    <w:rsid w:val="00AE61B9"/>
    <w:rsid w:val="00AF3B9A"/>
    <w:rsid w:val="00AF7ECD"/>
    <w:rsid w:val="00B06522"/>
    <w:rsid w:val="00B10329"/>
    <w:rsid w:val="00B203EF"/>
    <w:rsid w:val="00B24B7C"/>
    <w:rsid w:val="00B27D42"/>
    <w:rsid w:val="00B32ADB"/>
    <w:rsid w:val="00B37F1B"/>
    <w:rsid w:val="00B449C2"/>
    <w:rsid w:val="00B45369"/>
    <w:rsid w:val="00B51ED7"/>
    <w:rsid w:val="00B5248A"/>
    <w:rsid w:val="00B55EBB"/>
    <w:rsid w:val="00B62FF1"/>
    <w:rsid w:val="00B70B46"/>
    <w:rsid w:val="00B732FC"/>
    <w:rsid w:val="00B80B71"/>
    <w:rsid w:val="00BA2D1E"/>
    <w:rsid w:val="00BB160B"/>
    <w:rsid w:val="00BB723B"/>
    <w:rsid w:val="00BC056A"/>
    <w:rsid w:val="00BC1DEB"/>
    <w:rsid w:val="00BC1DF7"/>
    <w:rsid w:val="00BD442B"/>
    <w:rsid w:val="00BD6304"/>
    <w:rsid w:val="00BE6031"/>
    <w:rsid w:val="00BF62B1"/>
    <w:rsid w:val="00C161F0"/>
    <w:rsid w:val="00C20A8A"/>
    <w:rsid w:val="00C44FE4"/>
    <w:rsid w:val="00C47C16"/>
    <w:rsid w:val="00C515F1"/>
    <w:rsid w:val="00C604A7"/>
    <w:rsid w:val="00C60731"/>
    <w:rsid w:val="00C61F61"/>
    <w:rsid w:val="00C6633E"/>
    <w:rsid w:val="00C707D5"/>
    <w:rsid w:val="00C778E6"/>
    <w:rsid w:val="00C960E7"/>
    <w:rsid w:val="00CA10FC"/>
    <w:rsid w:val="00CA2FDD"/>
    <w:rsid w:val="00CA6B9E"/>
    <w:rsid w:val="00CB4217"/>
    <w:rsid w:val="00CB4310"/>
    <w:rsid w:val="00CC0DDC"/>
    <w:rsid w:val="00CD0A75"/>
    <w:rsid w:val="00CD7414"/>
    <w:rsid w:val="00CE2AE1"/>
    <w:rsid w:val="00CF0F18"/>
    <w:rsid w:val="00CF46D1"/>
    <w:rsid w:val="00D01D9E"/>
    <w:rsid w:val="00D02219"/>
    <w:rsid w:val="00D100B7"/>
    <w:rsid w:val="00D1223A"/>
    <w:rsid w:val="00D21585"/>
    <w:rsid w:val="00D23ECF"/>
    <w:rsid w:val="00D2414A"/>
    <w:rsid w:val="00D31B95"/>
    <w:rsid w:val="00D357E2"/>
    <w:rsid w:val="00D41035"/>
    <w:rsid w:val="00D52185"/>
    <w:rsid w:val="00D52573"/>
    <w:rsid w:val="00D52735"/>
    <w:rsid w:val="00D64E5E"/>
    <w:rsid w:val="00D71A0B"/>
    <w:rsid w:val="00D72E03"/>
    <w:rsid w:val="00D74861"/>
    <w:rsid w:val="00D76AFF"/>
    <w:rsid w:val="00D77D87"/>
    <w:rsid w:val="00D841BA"/>
    <w:rsid w:val="00D84568"/>
    <w:rsid w:val="00D87A4B"/>
    <w:rsid w:val="00D91357"/>
    <w:rsid w:val="00D9188E"/>
    <w:rsid w:val="00DA1EC5"/>
    <w:rsid w:val="00DB2911"/>
    <w:rsid w:val="00DB4CAA"/>
    <w:rsid w:val="00DB5859"/>
    <w:rsid w:val="00DB5A10"/>
    <w:rsid w:val="00DB6817"/>
    <w:rsid w:val="00DB750E"/>
    <w:rsid w:val="00DC46FC"/>
    <w:rsid w:val="00DD56D5"/>
    <w:rsid w:val="00DD5CF7"/>
    <w:rsid w:val="00DE045D"/>
    <w:rsid w:val="00DE09DB"/>
    <w:rsid w:val="00DE3724"/>
    <w:rsid w:val="00DF1647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40C9"/>
    <w:rsid w:val="00E35F5B"/>
    <w:rsid w:val="00E40C2E"/>
    <w:rsid w:val="00E4200B"/>
    <w:rsid w:val="00E4474E"/>
    <w:rsid w:val="00E456CB"/>
    <w:rsid w:val="00E60616"/>
    <w:rsid w:val="00E64733"/>
    <w:rsid w:val="00E72748"/>
    <w:rsid w:val="00E753D4"/>
    <w:rsid w:val="00E810A4"/>
    <w:rsid w:val="00E915CE"/>
    <w:rsid w:val="00EB1D2C"/>
    <w:rsid w:val="00EC1E58"/>
    <w:rsid w:val="00EC5CBE"/>
    <w:rsid w:val="00ED0917"/>
    <w:rsid w:val="00ED26BB"/>
    <w:rsid w:val="00ED4177"/>
    <w:rsid w:val="00EE0380"/>
    <w:rsid w:val="00EF23A1"/>
    <w:rsid w:val="00EF6477"/>
    <w:rsid w:val="00F05C98"/>
    <w:rsid w:val="00F06865"/>
    <w:rsid w:val="00F06BCB"/>
    <w:rsid w:val="00F07083"/>
    <w:rsid w:val="00F11D10"/>
    <w:rsid w:val="00F135E8"/>
    <w:rsid w:val="00F25D57"/>
    <w:rsid w:val="00F3370D"/>
    <w:rsid w:val="00F51552"/>
    <w:rsid w:val="00F534DC"/>
    <w:rsid w:val="00F5371B"/>
    <w:rsid w:val="00F55E12"/>
    <w:rsid w:val="00F61661"/>
    <w:rsid w:val="00F66A30"/>
    <w:rsid w:val="00F66BFC"/>
    <w:rsid w:val="00F852FF"/>
    <w:rsid w:val="00F908E5"/>
    <w:rsid w:val="00FA0F19"/>
    <w:rsid w:val="00FB7378"/>
    <w:rsid w:val="00FB74B2"/>
    <w:rsid w:val="00FC1C80"/>
    <w:rsid w:val="00FC6F91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7"/>
    <o:shapelayout v:ext="edit">
      <o:idmap v:ext="edit" data="1"/>
    </o:shapelayout>
  </w:shapeDefaults>
  <w:decimalSymbol w:val="."/>
  <w:listSeparator w:val=","/>
  <w14:docId w14:val="1AAD2052"/>
  <w15:docId w15:val="{B0040C0C-0275-4FCA-AF3C-3103A3B7C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7B195B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7B195B"/>
  </w:style>
  <w:style w:type="character" w:customStyle="1" w:styleId="af5">
    <w:name w:val="註解文字 字元"/>
    <w:basedOn w:val="a1"/>
    <w:link w:val="af4"/>
    <w:semiHidden/>
    <w:rsid w:val="007B195B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7B195B"/>
    <w:rPr>
      <w:b/>
      <w:bCs/>
    </w:rPr>
  </w:style>
  <w:style w:type="character" w:customStyle="1" w:styleId="af7">
    <w:name w:val="註解主旨 字元"/>
    <w:basedOn w:val="af5"/>
    <w:link w:val="af6"/>
    <w:semiHidden/>
    <w:rsid w:val="007B195B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FC7BB3-13B6-494F-A00B-DA11DB343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196</Words>
  <Characters>1120</Characters>
  <Application>Microsoft Office Word</Application>
  <DocSecurity>0</DocSecurity>
  <Lines>9</Lines>
  <Paragraphs>2</Paragraphs>
  <ScaleCrop>false</ScaleCrop>
  <Company>boyo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57</cp:revision>
  <cp:lastPrinted>2017-02-02T09:59:00Z</cp:lastPrinted>
  <dcterms:created xsi:type="dcterms:W3CDTF">2018-03-04T15:00:00Z</dcterms:created>
  <dcterms:modified xsi:type="dcterms:W3CDTF">2018-05-24T06:29:00Z</dcterms:modified>
</cp:coreProperties>
</file>